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color w:val="4472C4" w:themeColor="accent1"/>
        </w:rPr>
        <w:id w:val="1697810969"/>
        <w:docPartObj>
          <w:docPartGallery w:val="Cover Pages"/>
          <w:docPartUnique/>
        </w:docPartObj>
      </w:sdtPr>
      <w:sdtEndPr>
        <w:rPr>
          <w:color w:val="auto"/>
          <w:sz w:val="22"/>
          <w:szCs w:val="22"/>
        </w:rPr>
      </w:sdtEndPr>
      <w:sdtContent>
        <w:p w14:paraId="5DFF14E2" w14:textId="014E4429" w:rsidR="003C623F" w:rsidRDefault="003C623F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05B42C29" wp14:editId="6C0ECE6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15012184FF2A4AEFBB51EB171D06CE5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1DD11857" w14:textId="0A75382C" w:rsidR="003C623F" w:rsidRDefault="003C623F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Online shoping system</w:t>
              </w:r>
            </w:p>
          </w:sdtContent>
        </w:sdt>
        <w:p w14:paraId="799F8D34" w14:textId="7595204F" w:rsidR="003C623F" w:rsidRDefault="003C623F">
          <w:pPr>
            <w:pStyle w:val="NoSpacing"/>
            <w:jc w:val="center"/>
            <w:rPr>
              <w:color w:val="4472C4" w:themeColor="accent1"/>
              <w:sz w:val="28"/>
              <w:szCs w:val="28"/>
            </w:rPr>
          </w:pPr>
        </w:p>
        <w:p w14:paraId="78F90EA8" w14:textId="5F28BF53" w:rsidR="003C623F" w:rsidRDefault="003C623F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7EDB48F9" wp14:editId="19ADF10D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10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303EB11B" w14:textId="02499540" w:rsidR="003C623F" w:rsidRDefault="003C623F" w:rsidP="003C623F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BEF6B6D" wp14:editId="2AD8F00C">
                    <wp:simplePos x="0" y="0"/>
                    <wp:positionH relativeFrom="column">
                      <wp:posOffset>-508883</wp:posOffset>
                    </wp:positionH>
                    <wp:positionV relativeFrom="paragraph">
                      <wp:posOffset>2183931</wp:posOffset>
                    </wp:positionV>
                    <wp:extent cx="3506525" cy="2058780"/>
                    <wp:effectExtent l="0" t="0" r="17780" b="17780"/>
                    <wp:wrapNone/>
                    <wp:docPr id="43" name="Text Box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506525" cy="20587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62C30F67" w14:textId="77777777" w:rsidR="003C623F" w:rsidRPr="003C623F" w:rsidRDefault="003C623F" w:rsidP="003C623F">
                                <w:pP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3C623F"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Name: Mohammad Barkatullah</w:t>
                                </w:r>
                              </w:p>
                              <w:p w14:paraId="7032C6D2" w14:textId="77777777" w:rsidR="003C623F" w:rsidRPr="003C623F" w:rsidRDefault="003C623F" w:rsidP="003C623F">
                                <w:pP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3C623F"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ID: 1731466</w:t>
                                </w:r>
                              </w:p>
                              <w:p w14:paraId="67024F69" w14:textId="77777777" w:rsidR="003C623F" w:rsidRPr="003C623F" w:rsidRDefault="003C623F" w:rsidP="003C623F">
                                <w:pP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3C623F"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Course: CSC101</w:t>
                                </w:r>
                              </w:p>
                              <w:p w14:paraId="1004E35B" w14:textId="35E905FE" w:rsidR="003C623F" w:rsidRDefault="003C623F" w:rsidP="003C623F">
                                <w:pP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 w:rsidRPr="003C623F"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Section: 02</w:t>
                                </w:r>
                              </w:p>
                              <w:p w14:paraId="4797C11B" w14:textId="1B801C8B" w:rsidR="003C623F" w:rsidRPr="003C623F" w:rsidRDefault="003C623F" w:rsidP="003C623F">
                                <w:pP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 xml:space="preserve">Date: </w:t>
                                </w:r>
                                <w: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fldChar w:fldCharType="begin"/>
                                </w:r>
                                <w: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instrText xml:space="preserve"> DATE \@ "MMMM d, yyyy" </w:instrText>
                                </w:r>
                                <w: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fldChar w:fldCharType="separate"/>
                                </w:r>
                                <w:r>
                                  <w:rPr>
                                    <w:noProof/>
                                    <w:color w:val="4472C4" w:themeColor="accent1"/>
                                    <w:sz w:val="32"/>
                                    <w:szCs w:val="32"/>
                                  </w:rPr>
                                  <w:t>September 3, 2021</w:t>
                                </w:r>
                                <w:r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BEF6B6D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3" o:spid="_x0000_s1026" type="#_x0000_t202" style="position:absolute;margin-left:-40.05pt;margin-top:171.95pt;width:276.1pt;height:162.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" fillcolor="white [3201]" strokeweight=".5pt">
                    <v:textbox>
                      <w:txbxContent>
                        <w:p w14:paraId="62C30F67" w14:textId="77777777" w:rsidR="003C623F" w:rsidRPr="003C623F" w:rsidRDefault="003C623F" w:rsidP="003C623F">
                          <w:pP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3C623F"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t>Name: Mohammad Barkatullah</w:t>
                          </w:r>
                        </w:p>
                        <w:p w14:paraId="7032C6D2" w14:textId="77777777" w:rsidR="003C623F" w:rsidRPr="003C623F" w:rsidRDefault="003C623F" w:rsidP="003C623F">
                          <w:pP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3C623F"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t>ID: 1731466</w:t>
                          </w:r>
                        </w:p>
                        <w:p w14:paraId="67024F69" w14:textId="77777777" w:rsidR="003C623F" w:rsidRPr="003C623F" w:rsidRDefault="003C623F" w:rsidP="003C623F">
                          <w:pP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3C623F"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t>Course: CSC101</w:t>
                          </w:r>
                        </w:p>
                        <w:p w14:paraId="1004E35B" w14:textId="35E905FE" w:rsidR="003C623F" w:rsidRDefault="003C623F" w:rsidP="003C623F">
                          <w:pP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 w:rsidRPr="003C623F"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t>Section: 02</w:t>
                          </w:r>
                        </w:p>
                        <w:p w14:paraId="4797C11B" w14:textId="1B801C8B" w:rsidR="003C623F" w:rsidRPr="003C623F" w:rsidRDefault="003C623F" w:rsidP="003C623F">
                          <w:pP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t xml:space="preserve">Date: </w:t>
                          </w:r>
                          <w: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fldChar w:fldCharType="begin"/>
                          </w:r>
                          <w: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instrText xml:space="preserve"> DATE \@ "MMMM d, yyyy" </w:instrText>
                          </w:r>
                          <w: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4472C4" w:themeColor="accent1"/>
                              <w:sz w:val="32"/>
                              <w:szCs w:val="32"/>
                            </w:rPr>
                            <w:t>September 3, 2021</w:t>
                          </w:r>
                          <w:r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  <w:fldChar w:fldCharType="end"/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br w:type="page"/>
          </w:r>
        </w:p>
        <w:p w14:paraId="630F756E" w14:textId="662FD028" w:rsidR="003C623F" w:rsidRDefault="003C623F"/>
      </w:sdtContent>
    </w:sdt>
    <w:sdt>
      <w:sdtPr>
        <w:id w:val="1211610292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115F0D80" w14:textId="0D71D545" w:rsidR="00A81809" w:rsidRDefault="00A81809">
          <w:pPr>
            <w:pStyle w:val="TOCHeading"/>
          </w:pPr>
          <w:r>
            <w:t>Table of Contents</w:t>
          </w:r>
        </w:p>
        <w:p w14:paraId="017EACB9" w14:textId="2AEE3039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1591739" w:history="1">
            <w:r w:rsidRPr="00AD5E51">
              <w:rPr>
                <w:rStyle w:val="Hyperlink"/>
                <w:noProof/>
              </w:rPr>
              <w:t>Introduc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4F664" w14:textId="7AE1A368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0" w:history="1">
            <w:r w:rsidRPr="00AD5E51">
              <w:rPr>
                <w:rStyle w:val="Hyperlink"/>
                <w:noProof/>
              </w:rPr>
              <w:t>Problem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D5B96" w14:textId="771B758E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1" w:history="1">
            <w:r w:rsidRPr="00AD5E51">
              <w:rPr>
                <w:rStyle w:val="Hyperlink"/>
                <w:noProof/>
              </w:rPr>
              <w:t>Solutio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F2EE2" w14:textId="29A5E539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2" w:history="1">
            <w:r w:rsidRPr="00AD5E51">
              <w:rPr>
                <w:rStyle w:val="Hyperlink"/>
                <w:noProof/>
              </w:rPr>
              <w:t>Facing problems during making this projec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066015" w14:textId="46FB0E42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3" w:history="1">
            <w:r w:rsidRPr="00AD5E51">
              <w:rPr>
                <w:rStyle w:val="Hyperlink"/>
                <w:noProof/>
              </w:rPr>
              <w:t>Solution of facing problem during making this projec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A0CE84" w14:textId="4A4C6C3F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4" w:history="1">
            <w:r w:rsidRPr="00AD5E51">
              <w:rPr>
                <w:rStyle w:val="Hyperlink"/>
                <w:noProof/>
              </w:rPr>
              <w:t>Flow char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F758C" w14:textId="74AD7D39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5" w:history="1">
            <w:r w:rsidRPr="00AD5E51">
              <w:rPr>
                <w:rStyle w:val="Hyperlink"/>
                <w:noProof/>
              </w:rPr>
              <w:t>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D3C4C" w14:textId="5D4FE467" w:rsidR="00A81809" w:rsidRDefault="00A818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6" w:history="1">
            <w:r w:rsidRPr="00AD5E51">
              <w:rPr>
                <w:rStyle w:val="Hyperlink"/>
                <w:noProof/>
              </w:rPr>
              <w:t>For customer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F118A" w14:textId="50528194" w:rsidR="00A81809" w:rsidRDefault="00A818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7" w:history="1">
            <w:r w:rsidRPr="00AD5E51">
              <w:rPr>
                <w:rStyle w:val="Hyperlink"/>
                <w:noProof/>
              </w:rPr>
              <w:t>For Admin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C0C47C" w14:textId="11B52244" w:rsidR="00A81809" w:rsidRDefault="00A81809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8" w:history="1">
            <w:r w:rsidRPr="00AD5E51">
              <w:rPr>
                <w:rStyle w:val="Hyperlink"/>
                <w:noProof/>
              </w:rPr>
              <w:t>For helping purpos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E8B82" w14:textId="125D897A" w:rsidR="00A81809" w:rsidRDefault="00A81809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81591749" w:history="1">
            <w:r w:rsidRPr="00AD5E51">
              <w:rPr>
                <w:rStyle w:val="Hyperlink"/>
                <w:noProof/>
              </w:rPr>
              <w:t>Cod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1591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5AFCF" w14:textId="147AD87D" w:rsidR="00A81809" w:rsidRDefault="00A81809">
          <w:r>
            <w:rPr>
              <w:b/>
              <w:bCs/>
              <w:noProof/>
            </w:rPr>
            <w:fldChar w:fldCharType="end"/>
          </w:r>
        </w:p>
      </w:sdtContent>
    </w:sdt>
    <w:p w14:paraId="448C0700" w14:textId="77777777" w:rsidR="00A81809" w:rsidRDefault="00A81809" w:rsidP="00517CEE">
      <w:pPr>
        <w:pStyle w:val="Heading1"/>
        <w:rPr>
          <w:sz w:val="36"/>
          <w:szCs w:val="36"/>
        </w:rPr>
      </w:pPr>
    </w:p>
    <w:p w14:paraId="42C00290" w14:textId="77777777" w:rsidR="00A81809" w:rsidRDefault="00A81809" w:rsidP="00517CEE">
      <w:pPr>
        <w:pStyle w:val="Heading1"/>
        <w:rPr>
          <w:sz w:val="36"/>
          <w:szCs w:val="36"/>
        </w:rPr>
      </w:pPr>
    </w:p>
    <w:p w14:paraId="3AED944C" w14:textId="77777777" w:rsidR="00A81809" w:rsidRDefault="00A81809" w:rsidP="00517CEE">
      <w:pPr>
        <w:pStyle w:val="Heading1"/>
        <w:rPr>
          <w:sz w:val="36"/>
          <w:szCs w:val="36"/>
        </w:rPr>
      </w:pPr>
    </w:p>
    <w:p w14:paraId="6896319E" w14:textId="5B2F26BA" w:rsidR="0033330D" w:rsidRDefault="00517CEE" w:rsidP="00517CEE">
      <w:pPr>
        <w:pStyle w:val="Heading1"/>
        <w:rPr>
          <w:sz w:val="36"/>
          <w:szCs w:val="36"/>
        </w:rPr>
      </w:pPr>
      <w:bookmarkStart w:id="0" w:name="_Toc81591739"/>
      <w:r w:rsidRPr="00517CEE">
        <w:rPr>
          <w:sz w:val="36"/>
          <w:szCs w:val="36"/>
        </w:rPr>
        <w:t>Introduction</w:t>
      </w:r>
      <w:r w:rsidR="00160F67">
        <w:rPr>
          <w:sz w:val="36"/>
          <w:szCs w:val="36"/>
        </w:rPr>
        <w:t>:</w:t>
      </w:r>
      <w:bookmarkEnd w:id="0"/>
    </w:p>
    <w:p w14:paraId="5F8CE643" w14:textId="3898334F" w:rsidR="00517CEE" w:rsidRDefault="00517CEE" w:rsidP="00517CEE">
      <w:r>
        <w:t xml:space="preserve">Shopping online is one of the demanding processes in this era, especially in this COVID-19 situation. People love to purchase things online. It saves time and money. </w:t>
      </w:r>
      <w:r>
        <w:br/>
        <w:t xml:space="preserve">Software or website is one of the important things of an online shopping system. Today, I am going to introduce an online shopping management software. By using this software, customers can see the products, purchase a product. And </w:t>
      </w:r>
      <w:proofErr w:type="gramStart"/>
      <w:r>
        <w:t>also</w:t>
      </w:r>
      <w:proofErr w:type="gramEnd"/>
      <w:r>
        <w:t xml:space="preserve"> admin can create, update, delete and include the new product in the list.</w:t>
      </w:r>
    </w:p>
    <w:p w14:paraId="41F5258E" w14:textId="74AE99D7" w:rsidR="009A70EC" w:rsidRDefault="009A70EC" w:rsidP="00517CEE"/>
    <w:p w14:paraId="6950C477" w14:textId="0205C642" w:rsidR="009A70EC" w:rsidRDefault="009A70EC" w:rsidP="009A70EC">
      <w:pPr>
        <w:pStyle w:val="Heading1"/>
      </w:pPr>
      <w:bookmarkStart w:id="1" w:name="_Toc81591740"/>
      <w:r>
        <w:t>Problem:</w:t>
      </w:r>
      <w:bookmarkEnd w:id="1"/>
    </w:p>
    <w:p w14:paraId="3293926B" w14:textId="14C8B758" w:rsidR="009A70EC" w:rsidRDefault="00160F67" w:rsidP="009A70EC">
      <w:pPr>
        <w:pStyle w:val="ListParagraph"/>
        <w:numPr>
          <w:ilvl w:val="0"/>
          <w:numId w:val="1"/>
        </w:numPr>
      </w:pPr>
      <w:r>
        <w:t>The p</w:t>
      </w:r>
      <w:r w:rsidR="009A70EC">
        <w:t>hysically shopping system takes more physical action. Sometimes, aged</w:t>
      </w:r>
      <w:r w:rsidR="00557B87">
        <w:t xml:space="preserve"> people face difficulties in </w:t>
      </w:r>
      <w:r>
        <w:t xml:space="preserve">the </w:t>
      </w:r>
      <w:r w:rsidR="00557B87">
        <w:t>physical shopping system.</w:t>
      </w:r>
    </w:p>
    <w:p w14:paraId="7E9BBCDE" w14:textId="45E392D8" w:rsidR="00557B87" w:rsidRDefault="00160F67" w:rsidP="009A70EC">
      <w:pPr>
        <w:pStyle w:val="ListParagraph"/>
        <w:numPr>
          <w:ilvl w:val="0"/>
          <w:numId w:val="1"/>
        </w:numPr>
      </w:pPr>
      <w:r>
        <w:t>The p</w:t>
      </w:r>
      <w:r w:rsidR="00557B87">
        <w:t xml:space="preserve">hysical shopping system needs more time. Sometimes it could take </w:t>
      </w:r>
      <w:r>
        <w:t xml:space="preserve">an </w:t>
      </w:r>
      <w:r w:rsidR="00557B87">
        <w:t>entire day.</w:t>
      </w:r>
    </w:p>
    <w:p w14:paraId="567D7DAF" w14:textId="557A98A2" w:rsidR="00557B87" w:rsidRDefault="00557B87" w:rsidP="009A70EC">
      <w:pPr>
        <w:pStyle w:val="ListParagraph"/>
        <w:numPr>
          <w:ilvl w:val="0"/>
          <w:numId w:val="1"/>
        </w:numPr>
      </w:pPr>
      <w:r w:rsidRPr="00557B87">
        <w:t>Bargaining</w:t>
      </w:r>
      <w:r>
        <w:t xml:space="preserve"> with </w:t>
      </w:r>
      <w:r w:rsidR="00160F67">
        <w:t xml:space="preserve">the </w:t>
      </w:r>
      <w:r>
        <w:t xml:space="preserve">buyer is one of </w:t>
      </w:r>
      <w:r w:rsidR="00160F67">
        <w:t xml:space="preserve">the </w:t>
      </w:r>
      <w:r>
        <w:t>main problem</w:t>
      </w:r>
      <w:r w:rsidR="00160F67">
        <w:t>s</w:t>
      </w:r>
      <w:r>
        <w:t xml:space="preserve"> of this shopping system.</w:t>
      </w:r>
    </w:p>
    <w:p w14:paraId="420F822A" w14:textId="68D7753F" w:rsidR="00557B87" w:rsidRDefault="00557B87" w:rsidP="00557B87"/>
    <w:p w14:paraId="2CB9E67A" w14:textId="6131A348" w:rsidR="00557B87" w:rsidRDefault="00557B87" w:rsidP="00557B87">
      <w:pPr>
        <w:pStyle w:val="Heading1"/>
      </w:pPr>
      <w:bookmarkStart w:id="2" w:name="_Toc81591741"/>
      <w:r>
        <w:lastRenderedPageBreak/>
        <w:t>Solution</w:t>
      </w:r>
      <w:r w:rsidR="00160F67">
        <w:t>:</w:t>
      </w:r>
      <w:bookmarkEnd w:id="2"/>
    </w:p>
    <w:p w14:paraId="7E907561" w14:textId="0AFC7F35" w:rsidR="00557B87" w:rsidRDefault="00160F67" w:rsidP="00557B87">
      <w:pPr>
        <w:pStyle w:val="ListParagraph"/>
        <w:numPr>
          <w:ilvl w:val="0"/>
          <w:numId w:val="2"/>
        </w:numPr>
      </w:pPr>
      <w:r>
        <w:t>T</w:t>
      </w:r>
      <w:r w:rsidR="00557B87">
        <w:t xml:space="preserve">his project </w:t>
      </w:r>
      <w:r>
        <w:t xml:space="preserve">was </w:t>
      </w:r>
      <w:r w:rsidR="00557B87">
        <w:t xml:space="preserve">made for an online electric gadget shop. So, </w:t>
      </w:r>
      <w:r>
        <w:t xml:space="preserve">the </w:t>
      </w:r>
      <w:r w:rsidR="00557B87">
        <w:t xml:space="preserve">electric gadget will be available in this project. </w:t>
      </w:r>
      <w:r>
        <w:t>But this could use another selling store</w:t>
      </w:r>
      <w:r w:rsidR="00557B87">
        <w:t>.</w:t>
      </w:r>
    </w:p>
    <w:p w14:paraId="55EDA56B" w14:textId="7E0D251C" w:rsidR="00557B87" w:rsidRDefault="00557B87" w:rsidP="00557B87">
      <w:pPr>
        <w:pStyle w:val="ListParagraph"/>
        <w:numPr>
          <w:ilvl w:val="0"/>
          <w:numId w:val="2"/>
        </w:numPr>
      </w:pPr>
      <w:r>
        <w:t>Easy to use for everyone.</w:t>
      </w:r>
    </w:p>
    <w:p w14:paraId="59559AFB" w14:textId="49996BFA" w:rsidR="00557B87" w:rsidRDefault="00557B87" w:rsidP="00557B87">
      <w:pPr>
        <w:pStyle w:val="ListParagraph"/>
        <w:numPr>
          <w:ilvl w:val="0"/>
          <w:numId w:val="2"/>
        </w:numPr>
      </w:pPr>
      <w:r>
        <w:t>No need to bargaining.</w:t>
      </w:r>
    </w:p>
    <w:p w14:paraId="1DD03714" w14:textId="13A8DC43" w:rsidR="00557B87" w:rsidRDefault="00557B87" w:rsidP="00557B87">
      <w:pPr>
        <w:pStyle w:val="ListParagraph"/>
        <w:numPr>
          <w:ilvl w:val="0"/>
          <w:numId w:val="2"/>
        </w:numPr>
      </w:pPr>
      <w:r>
        <w:t>Shop owner</w:t>
      </w:r>
      <w:r w:rsidR="00160F67">
        <w:t>s</w:t>
      </w:r>
      <w:r>
        <w:t xml:space="preserve"> do not need any physical store.</w:t>
      </w:r>
    </w:p>
    <w:p w14:paraId="5A28997D" w14:textId="36B65D5F" w:rsidR="00557B87" w:rsidRDefault="00557B87" w:rsidP="00557B87"/>
    <w:p w14:paraId="0D28E918" w14:textId="5016BF2B" w:rsidR="00557B87" w:rsidRDefault="00557B87" w:rsidP="00160F67">
      <w:pPr>
        <w:pStyle w:val="Heading1"/>
      </w:pPr>
      <w:bookmarkStart w:id="3" w:name="_Toc81591742"/>
      <w:r>
        <w:t>Facing problem</w:t>
      </w:r>
      <w:r w:rsidR="00160F67">
        <w:t>s</w:t>
      </w:r>
      <w:r>
        <w:t xml:space="preserve"> during </w:t>
      </w:r>
      <w:r w:rsidR="00160F67">
        <w:t>making this project:</w:t>
      </w:r>
      <w:bookmarkEnd w:id="3"/>
    </w:p>
    <w:p w14:paraId="17D1C205" w14:textId="0A821E79" w:rsidR="00160F67" w:rsidRDefault="00160F67" w:rsidP="00160F67">
      <w:pPr>
        <w:pStyle w:val="ListParagraph"/>
        <w:numPr>
          <w:ilvl w:val="0"/>
          <w:numId w:val="3"/>
        </w:numPr>
      </w:pPr>
      <w:r>
        <w:t>The information about any user or new user or any kind of product information or order information was temporary. We could not store the information permanently.</w:t>
      </w:r>
    </w:p>
    <w:p w14:paraId="0641DB8C" w14:textId="300C03A4" w:rsidR="00160F67" w:rsidRDefault="00160F67" w:rsidP="00160F67">
      <w:pPr>
        <w:pStyle w:val="ListParagraph"/>
        <w:numPr>
          <w:ilvl w:val="0"/>
          <w:numId w:val="3"/>
        </w:numPr>
      </w:pPr>
      <w:r>
        <w:t>Validating user information, who logged in in the system.</w:t>
      </w:r>
    </w:p>
    <w:p w14:paraId="57F4671E" w14:textId="2D096E3E" w:rsidR="00160F67" w:rsidRDefault="00160F67" w:rsidP="00160F67">
      <w:pPr>
        <w:pStyle w:val="ListParagraph"/>
        <w:numPr>
          <w:ilvl w:val="0"/>
          <w:numId w:val="3"/>
        </w:numPr>
      </w:pPr>
      <w:r>
        <w:t>Distinguishing the user.</w:t>
      </w:r>
    </w:p>
    <w:p w14:paraId="5DD70694" w14:textId="21F8C392" w:rsidR="00160F67" w:rsidRDefault="00160F67" w:rsidP="00160F67">
      <w:pPr>
        <w:pStyle w:val="ListParagraph"/>
        <w:numPr>
          <w:ilvl w:val="0"/>
          <w:numId w:val="3"/>
        </w:numPr>
      </w:pPr>
      <w:r>
        <w:t>After closing the program, the order information is deleted. Because the data was not stored permanently.</w:t>
      </w:r>
    </w:p>
    <w:p w14:paraId="1E7B0F13" w14:textId="5A45884E" w:rsidR="00160F67" w:rsidRDefault="00160F67" w:rsidP="00160F67">
      <w:pPr>
        <w:pStyle w:val="ListParagraph"/>
        <w:numPr>
          <w:ilvl w:val="0"/>
          <w:numId w:val="3"/>
        </w:numPr>
      </w:pPr>
      <w:r>
        <w:t>Showing item table or order information was difficult. Aligning the information is almost impossible. Because each information has a different size.</w:t>
      </w:r>
    </w:p>
    <w:p w14:paraId="60F49A40" w14:textId="287C962D" w:rsidR="00160F67" w:rsidRDefault="00160F67" w:rsidP="00160F67">
      <w:pPr>
        <w:pStyle w:val="ListParagraph"/>
        <w:numPr>
          <w:ilvl w:val="0"/>
          <w:numId w:val="3"/>
        </w:numPr>
      </w:pPr>
      <w:r>
        <w:t>Giving manually unique IDs for the product is difficult.</w:t>
      </w:r>
    </w:p>
    <w:p w14:paraId="41AD85AE" w14:textId="35DEFAF4" w:rsidR="00160F67" w:rsidRDefault="00160F67" w:rsidP="00160F67">
      <w:pPr>
        <w:pStyle w:val="ListParagraph"/>
        <w:numPr>
          <w:ilvl w:val="0"/>
          <w:numId w:val="3"/>
        </w:numPr>
      </w:pPr>
      <w:r>
        <w:t>Giving choices accordingly to the user is difficult. For example, giving the delete product option to the admin instead of the customer is difficult.</w:t>
      </w:r>
    </w:p>
    <w:p w14:paraId="464E3835" w14:textId="6469618E" w:rsidR="00160F67" w:rsidRDefault="00160F67" w:rsidP="00160F67">
      <w:pPr>
        <w:pStyle w:val="ListParagraph"/>
        <w:numPr>
          <w:ilvl w:val="0"/>
          <w:numId w:val="3"/>
        </w:numPr>
      </w:pPr>
      <w:r>
        <w:t xml:space="preserve">The </w:t>
      </w: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 xml:space="preserve">) or </w:t>
      </w:r>
      <w:proofErr w:type="spellStart"/>
      <w:r>
        <w:t>deleteItems</w:t>
      </w:r>
      <w:proofErr w:type="spellEnd"/>
      <w:r>
        <w:t xml:space="preserve">() or </w:t>
      </w:r>
      <w:proofErr w:type="spellStart"/>
      <w:r>
        <w:t>writeItems</w:t>
      </w:r>
      <w:proofErr w:type="spellEnd"/>
      <w:r>
        <w:t>() can use for one product at the same time.</w:t>
      </w:r>
    </w:p>
    <w:p w14:paraId="4D6D5B1D" w14:textId="774D4E1C" w:rsidR="00160F67" w:rsidRDefault="00160F67" w:rsidP="00160F67">
      <w:pPr>
        <w:pStyle w:val="ListParagraph"/>
        <w:ind w:left="1080"/>
      </w:pPr>
    </w:p>
    <w:p w14:paraId="7566067C" w14:textId="5B7E2B6E" w:rsidR="00160F67" w:rsidRDefault="00160F67" w:rsidP="00160F67">
      <w:pPr>
        <w:pStyle w:val="Heading1"/>
      </w:pPr>
      <w:bookmarkStart w:id="4" w:name="_Toc81591743"/>
      <w:r>
        <w:t>Solution of facing problem during making this project:</w:t>
      </w:r>
      <w:bookmarkEnd w:id="4"/>
      <w:r>
        <w:t xml:space="preserve"> </w:t>
      </w:r>
    </w:p>
    <w:p w14:paraId="6BBA7B8F" w14:textId="58AC869C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Storing all the information permanently, I used the file system. </w:t>
      </w:r>
      <w:proofErr w:type="gramStart"/>
      <w:r>
        <w:t>Actually, I</w:t>
      </w:r>
      <w:proofErr w:type="gramEnd"/>
      <w:r>
        <w:t xml:space="preserve"> used the </w:t>
      </w:r>
      <w:proofErr w:type="spellStart"/>
      <w:r w:rsidRPr="00160F67">
        <w:t>openpyxl</w:t>
      </w:r>
      <w:proofErr w:type="spellEnd"/>
      <w:r>
        <w:t xml:space="preserve"> module to </w:t>
      </w:r>
      <w:r w:rsidR="00EB584F">
        <w:t>store</w:t>
      </w:r>
      <w:r>
        <w:t xml:space="preserve"> user or product info. Updating, deleting, or adding a new product in the item table permanently, I used this </w:t>
      </w:r>
      <w:proofErr w:type="spellStart"/>
      <w:r>
        <w:t>openpyxl</w:t>
      </w:r>
      <w:proofErr w:type="spellEnd"/>
      <w:r>
        <w:t xml:space="preserve"> module. And by using this module, I can read and write Excel(.xlsx) file.</w:t>
      </w:r>
    </w:p>
    <w:p w14:paraId="0AC9D2A4" w14:textId="15394DB1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Whenever anyone trying to use this system for buying or other things, first s/he </w:t>
      </w:r>
      <w:proofErr w:type="gramStart"/>
      <w:r>
        <w:t>has to</w:t>
      </w:r>
      <w:proofErr w:type="gramEnd"/>
      <w:r>
        <w:t xml:space="preserve"> log in to the system. If s/he does not have any account, s/he must create an account before using this system. And new user’s information will be stored in the excel file.</w:t>
      </w:r>
    </w:p>
    <w:p w14:paraId="6E8940FE" w14:textId="24CE26E8" w:rsidR="00160F67" w:rsidRDefault="00160F67" w:rsidP="00160F67">
      <w:pPr>
        <w:pStyle w:val="ListParagraph"/>
        <w:numPr>
          <w:ilvl w:val="0"/>
          <w:numId w:val="5"/>
        </w:numPr>
      </w:pPr>
      <w:r>
        <w:t>So, the system can identify the user who is trying to login into the system by retrieving users' information from the “</w:t>
      </w:r>
      <w:proofErr w:type="spellStart"/>
      <w:r>
        <w:t>userAccount</w:t>
      </w:r>
      <w:proofErr w:type="spellEnd"/>
      <w:r>
        <w:t xml:space="preserve">” sheet from the excel file. Then validate the </w:t>
      </w:r>
      <w:proofErr w:type="gramStart"/>
      <w:r>
        <w:t>user, and</w:t>
      </w:r>
      <w:proofErr w:type="gramEnd"/>
      <w:r>
        <w:t xml:space="preserve"> distinguish between admin and customer for giving choice accordingly.</w:t>
      </w:r>
    </w:p>
    <w:p w14:paraId="4BF910E1" w14:textId="13B7600F" w:rsidR="00160F67" w:rsidRDefault="00160F67" w:rsidP="00160F67">
      <w:pPr>
        <w:pStyle w:val="ListParagraph"/>
        <w:numPr>
          <w:ilvl w:val="0"/>
          <w:numId w:val="5"/>
        </w:numPr>
      </w:pPr>
      <w:r>
        <w:t>After buying anything from this system, the order information will be stored in the “</w:t>
      </w:r>
      <w:proofErr w:type="spellStart"/>
      <w:r>
        <w:t>soldProduct</w:t>
      </w:r>
      <w:proofErr w:type="spellEnd"/>
      <w:r>
        <w:t>” sheet.</w:t>
      </w:r>
    </w:p>
    <w:p w14:paraId="0562051C" w14:textId="7CECE7C0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Admin can update, </w:t>
      </w:r>
      <w:proofErr w:type="gramStart"/>
      <w:r>
        <w:t>delete</w:t>
      </w:r>
      <w:proofErr w:type="gramEnd"/>
      <w:r>
        <w:t xml:space="preserve"> or add new products in the item table. Then “items” sheet will be updated accordingly.</w:t>
      </w:r>
    </w:p>
    <w:p w14:paraId="0F0599FD" w14:textId="55CC9A99" w:rsidR="00160F67" w:rsidRDefault="00160F67" w:rsidP="00160F67">
      <w:pPr>
        <w:pStyle w:val="ListParagraph"/>
        <w:numPr>
          <w:ilvl w:val="0"/>
          <w:numId w:val="5"/>
        </w:numPr>
      </w:pPr>
      <w:r>
        <w:t>Showing item table or order information in a table, I used the tabulate module. By this module, I generate the table.</w:t>
      </w:r>
    </w:p>
    <w:p w14:paraId="39474F40" w14:textId="1CFA6679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Giving manually unique product IDs is difficult. So that I create a </w:t>
      </w:r>
      <w:proofErr w:type="spellStart"/>
      <w:proofErr w:type="gramStart"/>
      <w:r>
        <w:t>giveId</w:t>
      </w:r>
      <w:proofErr w:type="spellEnd"/>
      <w:r>
        <w:t>(</w:t>
      </w:r>
      <w:proofErr w:type="gramEnd"/>
      <w:r>
        <w:t>) to generate a unique product id by retrieving and adding 1 with the last product id of the item sheet.</w:t>
      </w:r>
    </w:p>
    <w:p w14:paraId="360365CF" w14:textId="0D7DA256" w:rsidR="00160F67" w:rsidRDefault="00160F67" w:rsidP="00160F67">
      <w:pPr>
        <w:pStyle w:val="ListParagraph"/>
        <w:numPr>
          <w:ilvl w:val="0"/>
          <w:numId w:val="5"/>
        </w:numPr>
      </w:pPr>
      <w:r>
        <w:lastRenderedPageBreak/>
        <w:t xml:space="preserve">I created a </w:t>
      </w:r>
      <w:proofErr w:type="gramStart"/>
      <w:r>
        <w:t>Menu(</w:t>
      </w:r>
      <w:proofErr w:type="gramEnd"/>
      <w:r>
        <w:t xml:space="preserve">) method for distinguishing the user and giving the choices accordingly. This method also checks the user validity by using the </w:t>
      </w:r>
      <w:proofErr w:type="spellStart"/>
      <w:proofErr w:type="gramStart"/>
      <w:r>
        <w:t>logIn</w:t>
      </w:r>
      <w:proofErr w:type="spellEnd"/>
      <w:r>
        <w:t>(</w:t>
      </w:r>
      <w:proofErr w:type="gramEnd"/>
      <w:r>
        <w:t>) method.</w:t>
      </w:r>
    </w:p>
    <w:p w14:paraId="77D33F0B" w14:textId="1A2D5821" w:rsidR="00160F67" w:rsidRDefault="00160F67" w:rsidP="00160F67">
      <w:pPr>
        <w:pStyle w:val="ListParagraph"/>
        <w:numPr>
          <w:ilvl w:val="0"/>
          <w:numId w:val="5"/>
        </w:numPr>
      </w:pPr>
      <w:r>
        <w:t xml:space="preserve">The </w:t>
      </w: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 xml:space="preserve">) or </w:t>
      </w:r>
      <w:proofErr w:type="spellStart"/>
      <w:r>
        <w:t>deleteItems</w:t>
      </w:r>
      <w:proofErr w:type="spellEnd"/>
      <w:r>
        <w:t xml:space="preserve">() or </w:t>
      </w:r>
      <w:proofErr w:type="spellStart"/>
      <w:r>
        <w:t>writeItems</w:t>
      </w:r>
      <w:proofErr w:type="spellEnd"/>
      <w:r>
        <w:t>() can use for one product at the same time. I used those functions under condition recursively to do this again and again.</w:t>
      </w:r>
    </w:p>
    <w:p w14:paraId="27C97D28" w14:textId="4F5E9E42" w:rsidR="00160F67" w:rsidRDefault="00160F67" w:rsidP="00160F67">
      <w:pPr>
        <w:pStyle w:val="ListParagraph"/>
        <w:ind w:left="1080"/>
      </w:pPr>
    </w:p>
    <w:p w14:paraId="7BEA3100" w14:textId="6266C3D6" w:rsidR="00667E62" w:rsidRDefault="00667E62" w:rsidP="00160F67">
      <w:pPr>
        <w:pStyle w:val="ListParagraph"/>
        <w:ind w:left="1080"/>
      </w:pPr>
    </w:p>
    <w:p w14:paraId="1B73C5E1" w14:textId="437B1A1C" w:rsidR="00667E62" w:rsidRDefault="00667E62" w:rsidP="00160F67">
      <w:pPr>
        <w:pStyle w:val="ListParagraph"/>
        <w:ind w:left="1080"/>
      </w:pPr>
    </w:p>
    <w:p w14:paraId="64A5880D" w14:textId="3D61396F" w:rsidR="00667E62" w:rsidRDefault="00667E62" w:rsidP="00160F67">
      <w:pPr>
        <w:pStyle w:val="ListParagraph"/>
        <w:ind w:left="1080"/>
      </w:pPr>
    </w:p>
    <w:p w14:paraId="55E52194" w14:textId="524604D4" w:rsidR="00667E62" w:rsidRDefault="00667E62" w:rsidP="00160F67">
      <w:pPr>
        <w:pStyle w:val="ListParagraph"/>
        <w:ind w:left="1080"/>
      </w:pPr>
    </w:p>
    <w:p w14:paraId="57C37EE4" w14:textId="77777777" w:rsidR="00667E62" w:rsidRDefault="00667E62" w:rsidP="00667E62">
      <w:pPr>
        <w:pStyle w:val="Heading1"/>
      </w:pPr>
      <w:bookmarkStart w:id="5" w:name="_Toc81591744"/>
      <w:r>
        <w:t>Flow chart:</w:t>
      </w:r>
      <w:bookmarkEnd w:id="5"/>
    </w:p>
    <w:p w14:paraId="01E7CD38" w14:textId="77777777" w:rsidR="00667E62" w:rsidRDefault="00667E62" w:rsidP="00667E62">
      <w:r>
        <w:t xml:space="preserve">I have designed this program for two types of users. </w:t>
      </w:r>
    </w:p>
    <w:p w14:paraId="34B88F66" w14:textId="77777777" w:rsidR="00667E62" w:rsidRDefault="00667E62" w:rsidP="00667E62">
      <w:pPr>
        <w:pStyle w:val="ListParagraph"/>
        <w:numPr>
          <w:ilvl w:val="0"/>
          <w:numId w:val="6"/>
        </w:numPr>
      </w:pPr>
      <w:r>
        <w:t>Admin.</w:t>
      </w:r>
    </w:p>
    <w:p w14:paraId="2761FC6C" w14:textId="77777777" w:rsidR="00667E62" w:rsidRDefault="00667E62" w:rsidP="00667E62">
      <w:pPr>
        <w:pStyle w:val="ListParagraph"/>
        <w:numPr>
          <w:ilvl w:val="0"/>
          <w:numId w:val="6"/>
        </w:numPr>
      </w:pPr>
      <w:r>
        <w:t>Customers.</w:t>
      </w:r>
    </w:p>
    <w:p w14:paraId="751D86D6" w14:textId="77777777" w:rsidR="00667E62" w:rsidRPr="00667E62" w:rsidRDefault="00667E62" w:rsidP="00667E62">
      <w:pPr>
        <w:ind w:left="360"/>
      </w:pPr>
      <w:r>
        <w:t>That’s why I draw the flow chart on a different page for each user.</w:t>
      </w:r>
    </w:p>
    <w:p w14:paraId="05D351FE" w14:textId="16FD31CD" w:rsidR="00667E62" w:rsidRDefault="00667E62" w:rsidP="00667E62"/>
    <w:p w14:paraId="3A84179C" w14:textId="624E69C1" w:rsidR="00667E62" w:rsidRDefault="00667E62" w:rsidP="00160F67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3F70C18" wp14:editId="17EAA77E">
            <wp:extent cx="5934075" cy="65913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3BEDA6" w14:textId="031B3673" w:rsidR="00667E62" w:rsidRDefault="00667E62" w:rsidP="00160F67">
      <w:pPr>
        <w:pStyle w:val="ListParagraph"/>
        <w:ind w:left="1080"/>
      </w:pPr>
      <w:r>
        <w:t>This is the flow chart of the customer and main menu.</w:t>
      </w:r>
    </w:p>
    <w:p w14:paraId="46049BDD" w14:textId="39DC4F12" w:rsidR="00667E62" w:rsidRDefault="00667E62" w:rsidP="00160F67">
      <w:pPr>
        <w:pStyle w:val="ListParagraph"/>
        <w:ind w:left="1080"/>
      </w:pPr>
    </w:p>
    <w:p w14:paraId="53D23197" w14:textId="41C555B5" w:rsidR="00667E62" w:rsidRDefault="00667E62" w:rsidP="00160F67">
      <w:pPr>
        <w:pStyle w:val="ListParagraph"/>
        <w:ind w:left="1080"/>
      </w:pPr>
    </w:p>
    <w:p w14:paraId="4A75D127" w14:textId="24E59B30" w:rsidR="00667E62" w:rsidRDefault="00667E62" w:rsidP="00160F67">
      <w:pPr>
        <w:pStyle w:val="ListParagraph"/>
        <w:ind w:left="1080"/>
      </w:pPr>
    </w:p>
    <w:p w14:paraId="177F47FF" w14:textId="08F9C706" w:rsidR="00667E62" w:rsidRDefault="00667E62" w:rsidP="00160F67">
      <w:pPr>
        <w:pStyle w:val="ListParagraph"/>
        <w:ind w:left="1080"/>
      </w:pPr>
    </w:p>
    <w:p w14:paraId="7154EC4C" w14:textId="61FA0583" w:rsidR="00667E62" w:rsidRDefault="00667E62" w:rsidP="00160F67">
      <w:pPr>
        <w:pStyle w:val="ListParagraph"/>
        <w:ind w:left="1080"/>
      </w:pPr>
    </w:p>
    <w:p w14:paraId="4FB24DA1" w14:textId="0658E791" w:rsidR="00667E62" w:rsidRDefault="00667E62" w:rsidP="00160F67">
      <w:pPr>
        <w:pStyle w:val="ListParagraph"/>
        <w:ind w:left="1080"/>
      </w:pPr>
    </w:p>
    <w:p w14:paraId="60C7E19B" w14:textId="6F26F303" w:rsidR="00667E62" w:rsidRDefault="00667E62" w:rsidP="00160F67">
      <w:pPr>
        <w:pStyle w:val="ListParagraph"/>
        <w:ind w:left="1080"/>
      </w:pPr>
    </w:p>
    <w:p w14:paraId="4445B605" w14:textId="00F43DDC" w:rsidR="00667E62" w:rsidRDefault="00667E62" w:rsidP="00160F67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6EDE3F4C" wp14:editId="5A838391">
            <wp:extent cx="5934710" cy="5106670"/>
            <wp:effectExtent l="0" t="0" r="889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5106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F5CAE3" w14:textId="68D4D67C" w:rsidR="00667E62" w:rsidRDefault="00667E62" w:rsidP="00160F67">
      <w:pPr>
        <w:pStyle w:val="ListParagraph"/>
        <w:ind w:left="1080"/>
      </w:pPr>
      <w:r>
        <w:t xml:space="preserve">This is the flow chart for the </w:t>
      </w:r>
      <w:proofErr w:type="gramStart"/>
      <w:r>
        <w:t>Admin</w:t>
      </w:r>
      <w:proofErr w:type="gramEnd"/>
    </w:p>
    <w:p w14:paraId="48353D12" w14:textId="3D74B634" w:rsidR="00667E62" w:rsidRDefault="00667E62" w:rsidP="00160F67">
      <w:pPr>
        <w:pStyle w:val="ListParagraph"/>
        <w:ind w:left="1080"/>
      </w:pPr>
    </w:p>
    <w:p w14:paraId="417EBA7D" w14:textId="35C51FD5" w:rsidR="00667E62" w:rsidRDefault="00667E62" w:rsidP="00160F67">
      <w:pPr>
        <w:pStyle w:val="ListParagraph"/>
        <w:ind w:left="1080"/>
      </w:pPr>
    </w:p>
    <w:p w14:paraId="666300B9" w14:textId="7F1FAAF2" w:rsidR="00667E62" w:rsidRDefault="00667E62" w:rsidP="00160F67">
      <w:pPr>
        <w:pStyle w:val="ListParagraph"/>
        <w:ind w:left="1080"/>
      </w:pPr>
    </w:p>
    <w:p w14:paraId="7CEDFBC6" w14:textId="50E0D07E" w:rsidR="00667E62" w:rsidRDefault="00667E62" w:rsidP="00160F67">
      <w:pPr>
        <w:pStyle w:val="ListParagraph"/>
        <w:ind w:left="1080"/>
      </w:pPr>
    </w:p>
    <w:p w14:paraId="5BAB4B76" w14:textId="557AD7F7" w:rsidR="00667E62" w:rsidRDefault="00667E62" w:rsidP="00160F67">
      <w:pPr>
        <w:pStyle w:val="ListParagraph"/>
        <w:ind w:left="1080"/>
      </w:pPr>
    </w:p>
    <w:p w14:paraId="64BC005C" w14:textId="1B66BD43" w:rsidR="00667E62" w:rsidRDefault="00667E62" w:rsidP="00160F67">
      <w:pPr>
        <w:pStyle w:val="ListParagraph"/>
        <w:ind w:left="1080"/>
      </w:pPr>
    </w:p>
    <w:p w14:paraId="4F778623" w14:textId="3761BB8A" w:rsidR="00667E62" w:rsidRDefault="00667E62" w:rsidP="00160F67">
      <w:pPr>
        <w:pStyle w:val="ListParagraph"/>
        <w:ind w:left="1080"/>
      </w:pPr>
    </w:p>
    <w:p w14:paraId="3B647A45" w14:textId="18B37A71" w:rsidR="00667E62" w:rsidRDefault="00667E62" w:rsidP="00160F67">
      <w:pPr>
        <w:pStyle w:val="ListParagraph"/>
        <w:ind w:left="1080"/>
      </w:pPr>
    </w:p>
    <w:p w14:paraId="386CFE91" w14:textId="486EDF63" w:rsidR="00667E62" w:rsidRDefault="00667E62" w:rsidP="00160F67">
      <w:pPr>
        <w:pStyle w:val="ListParagraph"/>
        <w:ind w:left="1080"/>
      </w:pPr>
    </w:p>
    <w:p w14:paraId="607CA338" w14:textId="288E7569" w:rsidR="00667E62" w:rsidRDefault="00667E62" w:rsidP="00160F67">
      <w:pPr>
        <w:pStyle w:val="ListParagraph"/>
        <w:ind w:left="1080"/>
      </w:pPr>
    </w:p>
    <w:p w14:paraId="7C3AFD5B" w14:textId="7E167F72" w:rsidR="00667E62" w:rsidRDefault="00667E62" w:rsidP="00160F67">
      <w:pPr>
        <w:pStyle w:val="ListParagraph"/>
        <w:ind w:left="1080"/>
      </w:pPr>
    </w:p>
    <w:p w14:paraId="40242E20" w14:textId="470A6940" w:rsidR="00667E62" w:rsidRDefault="00667E62" w:rsidP="00160F67">
      <w:pPr>
        <w:pStyle w:val="ListParagraph"/>
        <w:ind w:left="1080"/>
      </w:pPr>
    </w:p>
    <w:p w14:paraId="75749E1A" w14:textId="15E25431" w:rsidR="00667E62" w:rsidRDefault="00667E62" w:rsidP="00160F67">
      <w:pPr>
        <w:pStyle w:val="ListParagraph"/>
        <w:ind w:left="1080"/>
      </w:pPr>
    </w:p>
    <w:p w14:paraId="26C4A24F" w14:textId="6093879D" w:rsidR="00667E62" w:rsidRDefault="00667E62" w:rsidP="00160F67">
      <w:pPr>
        <w:pStyle w:val="ListParagraph"/>
        <w:ind w:left="1080"/>
      </w:pPr>
    </w:p>
    <w:p w14:paraId="59A053EC" w14:textId="76C06504" w:rsidR="00667E62" w:rsidRDefault="00667E62" w:rsidP="00160F67">
      <w:pPr>
        <w:pStyle w:val="ListParagraph"/>
        <w:ind w:left="1080"/>
      </w:pPr>
    </w:p>
    <w:p w14:paraId="4DF033F4" w14:textId="63C3FDB6" w:rsidR="00667E62" w:rsidRDefault="000F6474" w:rsidP="000F6474">
      <w:pPr>
        <w:pStyle w:val="Heading1"/>
      </w:pPr>
      <w:bookmarkStart w:id="6" w:name="_Toc81591745"/>
      <w:r>
        <w:lastRenderedPageBreak/>
        <w:t>Methods:</w:t>
      </w:r>
      <w:bookmarkEnd w:id="6"/>
    </w:p>
    <w:p w14:paraId="393157D9" w14:textId="77777777" w:rsidR="00A81809" w:rsidRPr="00A81809" w:rsidRDefault="00A81809" w:rsidP="00A81809"/>
    <w:p w14:paraId="3503E165" w14:textId="77777777" w:rsidR="00A81809" w:rsidRDefault="00A81809" w:rsidP="00A81809">
      <w:r>
        <w:t xml:space="preserve">All the methods can be categorized in 3 ways. </w:t>
      </w:r>
    </w:p>
    <w:p w14:paraId="70EAB70E" w14:textId="77777777" w:rsidR="00A81809" w:rsidRDefault="00A81809" w:rsidP="00A81809">
      <w:pPr>
        <w:pStyle w:val="ListParagraph"/>
        <w:numPr>
          <w:ilvl w:val="0"/>
          <w:numId w:val="8"/>
        </w:numPr>
      </w:pPr>
      <w:r>
        <w:t>For customer</w:t>
      </w:r>
    </w:p>
    <w:p w14:paraId="777D8C58" w14:textId="77777777" w:rsidR="00A81809" w:rsidRDefault="00A81809" w:rsidP="00A81809">
      <w:pPr>
        <w:pStyle w:val="ListParagraph"/>
        <w:numPr>
          <w:ilvl w:val="0"/>
          <w:numId w:val="8"/>
        </w:numPr>
      </w:pPr>
      <w:r>
        <w:t>For admin</w:t>
      </w:r>
    </w:p>
    <w:p w14:paraId="267DFA57" w14:textId="77777777" w:rsidR="00A81809" w:rsidRDefault="00A81809" w:rsidP="00A81809">
      <w:pPr>
        <w:pStyle w:val="ListParagraph"/>
        <w:numPr>
          <w:ilvl w:val="0"/>
          <w:numId w:val="8"/>
        </w:numPr>
      </w:pPr>
      <w:r>
        <w:t>For helping purpose.</w:t>
      </w:r>
    </w:p>
    <w:p w14:paraId="70E91757" w14:textId="3C8ABD79" w:rsidR="00A81809" w:rsidRDefault="00A81809" w:rsidP="00A81809"/>
    <w:p w14:paraId="31939523" w14:textId="7838E8E8" w:rsidR="00A81809" w:rsidRDefault="00A81809" w:rsidP="00A81809">
      <w:pPr>
        <w:pStyle w:val="Heading2"/>
      </w:pPr>
      <w:bookmarkStart w:id="7" w:name="_Toc81591746"/>
      <w:r>
        <w:t>For customer:</w:t>
      </w:r>
      <w:bookmarkEnd w:id="7"/>
    </w:p>
    <w:p w14:paraId="637E2507" w14:textId="77777777" w:rsidR="00A81809" w:rsidRDefault="00A81809" w:rsidP="00A81809">
      <w:pPr>
        <w:pStyle w:val="ListParagraph"/>
        <w:numPr>
          <w:ilvl w:val="0"/>
          <w:numId w:val="10"/>
        </w:numPr>
      </w:pPr>
      <w:proofErr w:type="spellStart"/>
      <w:proofErr w:type="gramStart"/>
      <w:r>
        <w:t>createAccount</w:t>
      </w:r>
      <w:proofErr w:type="spellEnd"/>
      <w:r>
        <w:t>(</w:t>
      </w:r>
      <w:proofErr w:type="gramEnd"/>
      <w:r>
        <w:t>)</w:t>
      </w:r>
    </w:p>
    <w:p w14:paraId="06FD7B2C" w14:textId="77777777" w:rsidR="00A81809" w:rsidRDefault="00A81809" w:rsidP="00A81809">
      <w:pPr>
        <w:pStyle w:val="ListParagraph"/>
        <w:numPr>
          <w:ilvl w:val="0"/>
          <w:numId w:val="10"/>
        </w:numPr>
      </w:pPr>
      <w:proofErr w:type="spellStart"/>
      <w:proofErr w:type="gramStart"/>
      <w:r>
        <w:t>buyProducts</w:t>
      </w:r>
      <w:proofErr w:type="spellEnd"/>
      <w:r>
        <w:t>(</w:t>
      </w:r>
      <w:proofErr w:type="gramEnd"/>
      <w:r>
        <w:t>)</w:t>
      </w:r>
    </w:p>
    <w:p w14:paraId="440B6020" w14:textId="77777777" w:rsidR="00A81809" w:rsidRDefault="00A81809" w:rsidP="00A81809">
      <w:pPr>
        <w:pStyle w:val="ListParagraph"/>
        <w:numPr>
          <w:ilvl w:val="0"/>
          <w:numId w:val="10"/>
        </w:numPr>
      </w:pPr>
      <w:proofErr w:type="spellStart"/>
      <w:proofErr w:type="gramStart"/>
      <w:r>
        <w:t>confirmBuy</w:t>
      </w:r>
      <w:proofErr w:type="spellEnd"/>
      <w:r>
        <w:t>(</w:t>
      </w:r>
      <w:proofErr w:type="gramEnd"/>
      <w:r>
        <w:t>)</w:t>
      </w:r>
    </w:p>
    <w:p w14:paraId="3A4BFEEC" w14:textId="7C8F6A1F" w:rsidR="00A81809" w:rsidRDefault="00A81809" w:rsidP="00A81809">
      <w:pPr>
        <w:pStyle w:val="ListParagraph"/>
      </w:pPr>
    </w:p>
    <w:p w14:paraId="24E72CF0" w14:textId="0AF9043D" w:rsidR="00A81809" w:rsidRDefault="00A81809" w:rsidP="00A81809">
      <w:pPr>
        <w:pStyle w:val="Heading2"/>
      </w:pPr>
      <w:bookmarkStart w:id="8" w:name="_Toc81591747"/>
      <w:r>
        <w:t>For Admin:</w:t>
      </w:r>
      <w:bookmarkEnd w:id="8"/>
    </w:p>
    <w:p w14:paraId="15784ADC" w14:textId="77777777" w:rsidR="00A81809" w:rsidRDefault="00A81809" w:rsidP="00A81809">
      <w:pPr>
        <w:pStyle w:val="ListParagraph"/>
        <w:numPr>
          <w:ilvl w:val="0"/>
          <w:numId w:val="11"/>
        </w:numPr>
      </w:pPr>
      <w:proofErr w:type="spellStart"/>
      <w:proofErr w:type="gramStart"/>
      <w:r>
        <w:t>writeItems</w:t>
      </w:r>
      <w:proofErr w:type="spellEnd"/>
      <w:r>
        <w:t>(</w:t>
      </w:r>
      <w:proofErr w:type="gramEnd"/>
      <w:r>
        <w:t>)</w:t>
      </w:r>
    </w:p>
    <w:p w14:paraId="3A14DD99" w14:textId="77777777" w:rsidR="00A81809" w:rsidRDefault="00A81809" w:rsidP="00A81809">
      <w:pPr>
        <w:pStyle w:val="ListParagraph"/>
        <w:numPr>
          <w:ilvl w:val="0"/>
          <w:numId w:val="11"/>
        </w:numPr>
      </w:pP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>)</w:t>
      </w:r>
    </w:p>
    <w:p w14:paraId="21323D16" w14:textId="77777777" w:rsidR="00A81809" w:rsidRDefault="00A81809" w:rsidP="00A81809">
      <w:pPr>
        <w:pStyle w:val="ListParagraph"/>
        <w:numPr>
          <w:ilvl w:val="0"/>
          <w:numId w:val="11"/>
        </w:numPr>
      </w:pPr>
      <w:proofErr w:type="spellStart"/>
      <w:proofErr w:type="gramStart"/>
      <w:r>
        <w:t>deleteItems</w:t>
      </w:r>
      <w:proofErr w:type="spellEnd"/>
      <w:r>
        <w:t>(</w:t>
      </w:r>
      <w:proofErr w:type="gramEnd"/>
      <w:r>
        <w:t>)</w:t>
      </w:r>
    </w:p>
    <w:p w14:paraId="0E244352" w14:textId="56B8D620" w:rsidR="00A81809" w:rsidRDefault="00A81809" w:rsidP="00A81809">
      <w:pPr>
        <w:pStyle w:val="ListParagraph"/>
      </w:pPr>
    </w:p>
    <w:p w14:paraId="0BFB76A6" w14:textId="49037CCB" w:rsidR="00A81809" w:rsidRDefault="00A81809" w:rsidP="00A81809">
      <w:pPr>
        <w:pStyle w:val="ListParagraph"/>
      </w:pPr>
    </w:p>
    <w:p w14:paraId="25D76452" w14:textId="40B313CE" w:rsidR="00A81809" w:rsidRDefault="00A81809" w:rsidP="00A81809">
      <w:pPr>
        <w:pStyle w:val="Heading2"/>
      </w:pPr>
      <w:bookmarkStart w:id="9" w:name="_Toc81591748"/>
      <w:r>
        <w:t>For helping purpose:</w:t>
      </w:r>
      <w:bookmarkEnd w:id="9"/>
    </w:p>
    <w:p w14:paraId="27EDF20C" w14:textId="77777777" w:rsidR="00A81809" w:rsidRDefault="00A81809" w:rsidP="00A81809">
      <w:pPr>
        <w:pStyle w:val="ListParagraph"/>
        <w:numPr>
          <w:ilvl w:val="0"/>
          <w:numId w:val="12"/>
        </w:numPr>
      </w:pPr>
      <w:proofErr w:type="spellStart"/>
      <w:proofErr w:type="gramStart"/>
      <w:r>
        <w:t>giveID</w:t>
      </w:r>
      <w:proofErr w:type="spellEnd"/>
      <w:r>
        <w:t>(</w:t>
      </w:r>
      <w:proofErr w:type="gramEnd"/>
      <w:r>
        <w:t>)</w:t>
      </w:r>
    </w:p>
    <w:p w14:paraId="6E6B8675" w14:textId="77777777" w:rsidR="00A81809" w:rsidRDefault="00A81809" w:rsidP="00A81809">
      <w:pPr>
        <w:pStyle w:val="ListParagraph"/>
        <w:numPr>
          <w:ilvl w:val="0"/>
          <w:numId w:val="12"/>
        </w:numPr>
      </w:pPr>
      <w:proofErr w:type="spellStart"/>
      <w:proofErr w:type="gramStart"/>
      <w:r>
        <w:t>logIn</w:t>
      </w:r>
      <w:proofErr w:type="spellEnd"/>
      <w:r>
        <w:t>(</w:t>
      </w:r>
      <w:proofErr w:type="gramEnd"/>
      <w:r>
        <w:t>)</w:t>
      </w:r>
    </w:p>
    <w:p w14:paraId="2E121703" w14:textId="77777777" w:rsidR="00A81809" w:rsidRDefault="00A81809" w:rsidP="00A81809">
      <w:pPr>
        <w:pStyle w:val="ListParagraph"/>
        <w:numPr>
          <w:ilvl w:val="0"/>
          <w:numId w:val="12"/>
        </w:numPr>
      </w:pPr>
      <w:proofErr w:type="spellStart"/>
      <w:proofErr w:type="gramStart"/>
      <w:r>
        <w:t>checkExistingProduct</w:t>
      </w:r>
      <w:proofErr w:type="spellEnd"/>
      <w:r>
        <w:t>(</w:t>
      </w:r>
      <w:proofErr w:type="gramEnd"/>
      <w:r>
        <w:t>)</w:t>
      </w:r>
    </w:p>
    <w:p w14:paraId="0709A622" w14:textId="77777777" w:rsidR="00A81809" w:rsidRDefault="00A81809" w:rsidP="00A81809">
      <w:pPr>
        <w:pStyle w:val="ListParagraph"/>
        <w:numPr>
          <w:ilvl w:val="0"/>
          <w:numId w:val="12"/>
        </w:numPr>
      </w:pPr>
      <w:proofErr w:type="spellStart"/>
      <w:proofErr w:type="gramStart"/>
      <w:r>
        <w:t>printItems</w:t>
      </w:r>
      <w:proofErr w:type="spellEnd"/>
      <w:r>
        <w:t>(</w:t>
      </w:r>
      <w:proofErr w:type="gramEnd"/>
      <w:r>
        <w:t>)</w:t>
      </w:r>
    </w:p>
    <w:p w14:paraId="18372A3D" w14:textId="77777777" w:rsidR="00A81809" w:rsidRDefault="00A81809" w:rsidP="00A81809">
      <w:pPr>
        <w:pStyle w:val="ListParagraph"/>
        <w:numPr>
          <w:ilvl w:val="0"/>
          <w:numId w:val="12"/>
        </w:numPr>
      </w:pPr>
      <w:proofErr w:type="spellStart"/>
      <w:proofErr w:type="gramStart"/>
      <w:r>
        <w:t>showItems</w:t>
      </w:r>
      <w:proofErr w:type="spellEnd"/>
      <w:r>
        <w:t>(</w:t>
      </w:r>
      <w:proofErr w:type="gramEnd"/>
      <w:r>
        <w:t>)</w:t>
      </w:r>
    </w:p>
    <w:p w14:paraId="175C2F5E" w14:textId="77777777" w:rsidR="00A81809" w:rsidRDefault="00A81809" w:rsidP="00A81809">
      <w:pPr>
        <w:pStyle w:val="ListParagraph"/>
        <w:numPr>
          <w:ilvl w:val="0"/>
          <w:numId w:val="12"/>
        </w:numPr>
      </w:pPr>
      <w:proofErr w:type="spellStart"/>
      <w:proofErr w:type="gramStart"/>
      <w:r>
        <w:t>userDecission</w:t>
      </w:r>
      <w:proofErr w:type="spellEnd"/>
      <w:r>
        <w:t>(</w:t>
      </w:r>
      <w:proofErr w:type="gramEnd"/>
      <w:r>
        <w:t>)</w:t>
      </w:r>
    </w:p>
    <w:p w14:paraId="4691EE62" w14:textId="77777777" w:rsidR="00A81809" w:rsidRDefault="00A81809" w:rsidP="00A81809">
      <w:pPr>
        <w:pStyle w:val="ListParagraph"/>
        <w:numPr>
          <w:ilvl w:val="0"/>
          <w:numId w:val="12"/>
        </w:numPr>
      </w:pPr>
      <w:proofErr w:type="gramStart"/>
      <w:r>
        <w:t>Menu(</w:t>
      </w:r>
      <w:proofErr w:type="gramEnd"/>
      <w:r>
        <w:t>)</w:t>
      </w:r>
    </w:p>
    <w:p w14:paraId="310B9350" w14:textId="1685760E" w:rsidR="00A81809" w:rsidRPr="00A81809" w:rsidRDefault="00A81809" w:rsidP="00A81809">
      <w:pPr>
        <w:pStyle w:val="ListParagraph"/>
      </w:pPr>
    </w:p>
    <w:p w14:paraId="09290551" w14:textId="05BDB218" w:rsidR="00A81809" w:rsidRDefault="00A81809" w:rsidP="00A81809"/>
    <w:p w14:paraId="59660900" w14:textId="77777777" w:rsidR="00A81809" w:rsidRPr="00A81809" w:rsidRDefault="00A81809" w:rsidP="00A81809"/>
    <w:p w14:paraId="4255C4C4" w14:textId="521779F3" w:rsidR="000F6474" w:rsidRDefault="000F6474" w:rsidP="000F6474"/>
    <w:p w14:paraId="69AE3D9C" w14:textId="5C7E7DCF" w:rsidR="000F6474" w:rsidRDefault="000F6474" w:rsidP="000F6474"/>
    <w:p w14:paraId="7E57989F" w14:textId="753C69A3" w:rsidR="00517CEE" w:rsidRDefault="000F6474" w:rsidP="00A81809">
      <w:pPr>
        <w:pStyle w:val="Heading1"/>
      </w:pPr>
      <w:bookmarkStart w:id="10" w:name="_Toc81591749"/>
      <w:r>
        <w:t>Code:</w:t>
      </w:r>
      <w:bookmarkEnd w:id="10"/>
    </w:p>
    <w:p w14:paraId="11A4387D" w14:textId="77777777" w:rsidR="00A81809" w:rsidRDefault="00A81809" w:rsidP="00517CEE">
      <w:r>
        <w:t xml:space="preserve">Whenever the user run the code, </w:t>
      </w:r>
      <w:proofErr w:type="gramStart"/>
      <w:r>
        <w:t>Menu(</w:t>
      </w:r>
      <w:proofErr w:type="gramEnd"/>
      <w:r>
        <w:t xml:space="preserve">) function will be called. The </w:t>
      </w:r>
      <w:proofErr w:type="gramStart"/>
      <w:r>
        <w:t>Menu(</w:t>
      </w:r>
      <w:proofErr w:type="gramEnd"/>
      <w:r>
        <w:t xml:space="preserve">) asking the user to login in the program. But the user does not have any account, then </w:t>
      </w:r>
      <w:proofErr w:type="gramStart"/>
      <w:r>
        <w:t>Menu(</w:t>
      </w:r>
      <w:proofErr w:type="gramEnd"/>
      <w:r>
        <w:t xml:space="preserve">) will call the </w:t>
      </w:r>
      <w:proofErr w:type="spellStart"/>
      <w:r>
        <w:t>createAccount</w:t>
      </w:r>
      <w:proofErr w:type="spellEnd"/>
      <w:r>
        <w:t>() methods for the creating new account in the system.</w:t>
      </w:r>
    </w:p>
    <w:p w14:paraId="0560F5B9" w14:textId="6752FD18" w:rsidR="00517CEE" w:rsidRDefault="00A81809" w:rsidP="00517CEE">
      <w:r>
        <w:lastRenderedPageBreak/>
        <w:t xml:space="preserve">This is the </w:t>
      </w:r>
      <w:proofErr w:type="gramStart"/>
      <w:r>
        <w:t>Menu(</w:t>
      </w:r>
      <w:proofErr w:type="gramEnd"/>
      <w:r>
        <w:t>) function.</w:t>
      </w:r>
      <w:r>
        <w:rPr>
          <w:noProof/>
        </w:rPr>
        <w:drawing>
          <wp:inline distT="0" distB="0" distL="0" distR="0" wp14:anchorId="269129E7" wp14:editId="383AA9D9">
            <wp:extent cx="5934710" cy="3338195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4CA1BF9" w14:textId="77777777" w:rsidR="00A81809" w:rsidRDefault="00A81809" w:rsidP="00517CEE"/>
    <w:p w14:paraId="6C98E55D" w14:textId="77777777" w:rsidR="00A81809" w:rsidRDefault="00A81809" w:rsidP="00517CEE"/>
    <w:p w14:paraId="730861DD" w14:textId="77777777" w:rsidR="00A81809" w:rsidRDefault="00A81809" w:rsidP="00517CEE"/>
    <w:p w14:paraId="2FA5E8DA" w14:textId="77777777" w:rsidR="00A81809" w:rsidRDefault="00A81809" w:rsidP="00517CEE"/>
    <w:p w14:paraId="367F6ADF" w14:textId="77777777" w:rsidR="00A81809" w:rsidRDefault="00A81809" w:rsidP="00517CEE"/>
    <w:p w14:paraId="467AF7BE" w14:textId="77777777" w:rsidR="00A81809" w:rsidRDefault="00A81809" w:rsidP="00517CEE"/>
    <w:p w14:paraId="04C7B780" w14:textId="77777777" w:rsidR="00A81809" w:rsidRDefault="00A81809" w:rsidP="00517CEE"/>
    <w:p w14:paraId="6FE55428" w14:textId="77777777" w:rsidR="00A81809" w:rsidRDefault="00A81809" w:rsidP="00517CEE"/>
    <w:p w14:paraId="1999AF41" w14:textId="77777777" w:rsidR="00A81809" w:rsidRDefault="00A81809" w:rsidP="00517CEE"/>
    <w:p w14:paraId="671460F3" w14:textId="77777777" w:rsidR="00A81809" w:rsidRDefault="00A81809" w:rsidP="00517CEE"/>
    <w:p w14:paraId="683BAA0E" w14:textId="77777777" w:rsidR="00A81809" w:rsidRDefault="00A81809" w:rsidP="00517CEE"/>
    <w:p w14:paraId="667399C0" w14:textId="77777777" w:rsidR="00A81809" w:rsidRDefault="00A81809" w:rsidP="00517CEE"/>
    <w:p w14:paraId="1B43009A" w14:textId="77777777" w:rsidR="00A81809" w:rsidRDefault="00A81809" w:rsidP="00517CEE"/>
    <w:p w14:paraId="2660BEFA" w14:textId="77777777" w:rsidR="00A81809" w:rsidRDefault="00A81809" w:rsidP="00517CEE"/>
    <w:p w14:paraId="403894BA" w14:textId="77777777" w:rsidR="00A81809" w:rsidRDefault="00A81809" w:rsidP="00517CEE"/>
    <w:p w14:paraId="75C464D9" w14:textId="55AE868D" w:rsidR="00A81809" w:rsidRDefault="00A81809" w:rsidP="00517CEE">
      <w:r>
        <w:lastRenderedPageBreak/>
        <w:t xml:space="preserve">If the user wants to create an account, then the </w:t>
      </w:r>
      <w:proofErr w:type="spellStart"/>
      <w:proofErr w:type="gramStart"/>
      <w:r>
        <w:t>createAccount</w:t>
      </w:r>
      <w:proofErr w:type="spellEnd"/>
      <w:r>
        <w:t>(</w:t>
      </w:r>
      <w:proofErr w:type="gramEnd"/>
      <w:r>
        <w:t xml:space="preserve">) will be called. This is the </w:t>
      </w:r>
      <w:proofErr w:type="spellStart"/>
      <w:proofErr w:type="gramStart"/>
      <w:r>
        <w:t>createAccount</w:t>
      </w:r>
      <w:proofErr w:type="spellEnd"/>
      <w:r>
        <w:t>(</w:t>
      </w:r>
      <w:proofErr w:type="gramEnd"/>
      <w:r>
        <w:t>) method.</w:t>
      </w:r>
      <w:r>
        <w:rPr>
          <w:noProof/>
        </w:rPr>
        <w:drawing>
          <wp:inline distT="0" distB="0" distL="0" distR="0" wp14:anchorId="3C71D95A" wp14:editId="74967F02">
            <wp:extent cx="5934710" cy="3338195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17EC381" wp14:editId="13F4ADD5">
            <wp:extent cx="5934710" cy="3338195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6CA70A" w14:textId="3B190DCC" w:rsidR="00A81809" w:rsidRDefault="00A81809" w:rsidP="00517CEE"/>
    <w:p w14:paraId="4B332A58" w14:textId="0031D371" w:rsidR="00A81809" w:rsidRDefault="00A81809" w:rsidP="00A81809">
      <w:pPr>
        <w:pStyle w:val="ListParagraph"/>
      </w:pPr>
      <w:r>
        <w:t xml:space="preserve">After creating an account, user(customer) can buy any products from the system. If the user is customer, the </w:t>
      </w:r>
      <w:proofErr w:type="gramStart"/>
      <w:r>
        <w:t>Menu(</w:t>
      </w:r>
      <w:proofErr w:type="gramEnd"/>
      <w:r>
        <w:t xml:space="preserve">) will call the </w:t>
      </w:r>
      <w:proofErr w:type="spellStart"/>
      <w:r>
        <w:t>buyProducts</w:t>
      </w:r>
      <w:proofErr w:type="spellEnd"/>
      <w:r>
        <w:t xml:space="preserve">() automatically. And </w:t>
      </w:r>
      <w:proofErr w:type="spellStart"/>
      <w:proofErr w:type="gramStart"/>
      <w:r>
        <w:t>buyProducts</w:t>
      </w:r>
      <w:proofErr w:type="spellEnd"/>
      <w:r>
        <w:t>(</w:t>
      </w:r>
      <w:proofErr w:type="gramEnd"/>
      <w:r>
        <w:t xml:space="preserve">) will call the </w:t>
      </w:r>
      <w:proofErr w:type="spellStart"/>
      <w:r>
        <w:t>confirmBuy</w:t>
      </w:r>
      <w:proofErr w:type="spellEnd"/>
      <w:r>
        <w:t>()</w:t>
      </w:r>
      <w:r>
        <w:t xml:space="preserve"> automatically.</w:t>
      </w:r>
    </w:p>
    <w:p w14:paraId="128935AC" w14:textId="7ABA4CB9" w:rsidR="00A81809" w:rsidRDefault="00A81809" w:rsidP="00A81809">
      <w:pPr>
        <w:pStyle w:val="ListParagraph"/>
      </w:pPr>
    </w:p>
    <w:p w14:paraId="581E3EA1" w14:textId="464420EC" w:rsidR="00A81809" w:rsidRDefault="00A81809" w:rsidP="00A81809">
      <w:pPr>
        <w:pStyle w:val="ListParagraph"/>
      </w:pPr>
      <w:r>
        <w:rPr>
          <w:noProof/>
        </w:rPr>
        <w:lastRenderedPageBreak/>
        <w:drawing>
          <wp:inline distT="0" distB="0" distL="0" distR="0" wp14:anchorId="2361D873" wp14:editId="2EF9B8EB">
            <wp:extent cx="5934710" cy="3338195"/>
            <wp:effectExtent l="0" t="0" r="889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62A6E4" wp14:editId="17F34148">
            <wp:extent cx="5934710" cy="3338195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5CD2186" wp14:editId="3A52B14C">
            <wp:extent cx="5934710" cy="3338195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D2695B" wp14:editId="6E80BAA3">
            <wp:extent cx="5934710" cy="3338195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4C224C" wp14:editId="2627D3D6">
            <wp:extent cx="5934710" cy="3338195"/>
            <wp:effectExtent l="0" t="0" r="889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4EBC2B" wp14:editId="71D131B5">
            <wp:extent cx="5934710" cy="3338195"/>
            <wp:effectExtent l="0" t="0" r="889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338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FC5AB" w14:textId="03A8A68A" w:rsidR="00A81809" w:rsidRDefault="00A81809" w:rsidP="00A81809">
      <w:pPr>
        <w:pStyle w:val="ListParagraph"/>
      </w:pPr>
      <w:r>
        <w:t xml:space="preserve">After confirming the purchase, the purchase data will </w:t>
      </w:r>
      <w:proofErr w:type="gramStart"/>
      <w:r>
        <w:t>stored</w:t>
      </w:r>
      <w:proofErr w:type="gramEnd"/>
      <w:r>
        <w:t xml:space="preserve"> in the excel file.</w:t>
      </w:r>
    </w:p>
    <w:p w14:paraId="7809B380" w14:textId="27383E9F" w:rsidR="00A81809" w:rsidRDefault="00A81809" w:rsidP="00A81809">
      <w:pPr>
        <w:pStyle w:val="ListParagraph"/>
      </w:pPr>
    </w:p>
    <w:p w14:paraId="33C71CD3" w14:textId="78A993EE" w:rsidR="00A81809" w:rsidRDefault="00A81809" w:rsidP="00A81809">
      <w:pPr>
        <w:pStyle w:val="ListParagraph"/>
      </w:pPr>
    </w:p>
    <w:p w14:paraId="1C9D0407" w14:textId="4EB0500B" w:rsidR="00A81809" w:rsidRDefault="00A81809" w:rsidP="00A81809">
      <w:pPr>
        <w:pStyle w:val="ListParagraph"/>
      </w:pPr>
    </w:p>
    <w:p w14:paraId="5CFB851E" w14:textId="382EC8E9" w:rsidR="00A81809" w:rsidRDefault="00A81809" w:rsidP="00A81809">
      <w:pPr>
        <w:pStyle w:val="ListParagraph"/>
      </w:pPr>
    </w:p>
    <w:p w14:paraId="75DE5388" w14:textId="6D376DC8" w:rsidR="00A81809" w:rsidRDefault="00A81809" w:rsidP="00A81809">
      <w:pPr>
        <w:pStyle w:val="ListParagraph"/>
      </w:pPr>
    </w:p>
    <w:p w14:paraId="30D31198" w14:textId="77777777" w:rsidR="00A81809" w:rsidRDefault="00A81809" w:rsidP="00A81809">
      <w:pPr>
        <w:pStyle w:val="ListParagraph"/>
      </w:pPr>
      <w:r>
        <w:t xml:space="preserve">Again, if the user is an admin, the </w:t>
      </w:r>
      <w:proofErr w:type="gramStart"/>
      <w:r>
        <w:t>Menu(</w:t>
      </w:r>
      <w:proofErr w:type="gramEnd"/>
      <w:r>
        <w:t>) will give him options. 1 for write item in the item table. 2 for update item information. And 3 for the delete an item from the record.</w:t>
      </w:r>
    </w:p>
    <w:p w14:paraId="07D5B9D2" w14:textId="1B18CD9B" w:rsidR="00A81809" w:rsidRDefault="00A81809" w:rsidP="00A81809">
      <w:pPr>
        <w:pStyle w:val="ListParagraph"/>
      </w:pPr>
      <w:r>
        <w:lastRenderedPageBreak/>
        <w:t xml:space="preserve">So this is the </w:t>
      </w:r>
      <w:proofErr w:type="spellStart"/>
      <w:proofErr w:type="gramStart"/>
      <w:r>
        <w:t>writeItems</w:t>
      </w:r>
      <w:proofErr w:type="spellEnd"/>
      <w:r>
        <w:t>(</w:t>
      </w:r>
      <w:proofErr w:type="gramEnd"/>
      <w:r>
        <w:t>) method.</w:t>
      </w:r>
      <w:r>
        <w:rPr>
          <w:noProof/>
        </w:rPr>
        <w:drawing>
          <wp:inline distT="0" distB="0" distL="0" distR="0" wp14:anchorId="3527767E" wp14:editId="393AAD58">
            <wp:extent cx="5930900" cy="3333750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522A923" wp14:editId="42510507">
            <wp:extent cx="5930900" cy="333375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B0652D1" wp14:editId="7DB6318F">
            <wp:extent cx="5930900" cy="33337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947579" w14:textId="689BFC1E" w:rsidR="00A81809" w:rsidRDefault="00A81809" w:rsidP="00A81809">
      <w:pPr>
        <w:pStyle w:val="ListParagraph"/>
      </w:pPr>
    </w:p>
    <w:p w14:paraId="4323F2C0" w14:textId="55248026" w:rsidR="00A81809" w:rsidRDefault="00A81809" w:rsidP="00A81809">
      <w:pPr>
        <w:pStyle w:val="ListParagraph"/>
      </w:pPr>
    </w:p>
    <w:p w14:paraId="745507D2" w14:textId="7D19F135" w:rsidR="00A81809" w:rsidRDefault="00A81809" w:rsidP="00A81809">
      <w:pPr>
        <w:pStyle w:val="ListParagraph"/>
      </w:pPr>
    </w:p>
    <w:p w14:paraId="67476A13" w14:textId="39BD436E" w:rsidR="00A81809" w:rsidRDefault="00A81809" w:rsidP="00A81809">
      <w:pPr>
        <w:pStyle w:val="ListParagraph"/>
      </w:pPr>
    </w:p>
    <w:p w14:paraId="2CD09559" w14:textId="58FE4E9F" w:rsidR="00A81809" w:rsidRDefault="00A81809" w:rsidP="00A81809">
      <w:pPr>
        <w:pStyle w:val="ListParagraph"/>
      </w:pPr>
    </w:p>
    <w:p w14:paraId="2F1B1B0E" w14:textId="3DE9B423" w:rsidR="00A81809" w:rsidRDefault="00A81809" w:rsidP="00A81809">
      <w:pPr>
        <w:pStyle w:val="ListParagraph"/>
      </w:pPr>
    </w:p>
    <w:p w14:paraId="0930EF00" w14:textId="354D87AD" w:rsidR="00A81809" w:rsidRDefault="00A81809" w:rsidP="00A81809">
      <w:pPr>
        <w:pStyle w:val="ListParagraph"/>
      </w:pPr>
    </w:p>
    <w:p w14:paraId="7A5AC5EB" w14:textId="0767D2EB" w:rsidR="00A81809" w:rsidRDefault="00A81809" w:rsidP="00A81809">
      <w:pPr>
        <w:pStyle w:val="ListParagraph"/>
      </w:pPr>
    </w:p>
    <w:p w14:paraId="35132F4E" w14:textId="12B8FFEE" w:rsidR="00A81809" w:rsidRDefault="00A81809" w:rsidP="00A81809">
      <w:pPr>
        <w:pStyle w:val="ListParagraph"/>
      </w:pPr>
      <w:r>
        <w:lastRenderedPageBreak/>
        <w:t xml:space="preserve">And this is the </w:t>
      </w:r>
      <w:proofErr w:type="spellStart"/>
      <w:proofErr w:type="gramStart"/>
      <w:r>
        <w:t>updateItems</w:t>
      </w:r>
      <w:proofErr w:type="spellEnd"/>
      <w:r>
        <w:t>(</w:t>
      </w:r>
      <w:proofErr w:type="gramEnd"/>
      <w:r>
        <w:t>) method.</w:t>
      </w:r>
    </w:p>
    <w:p w14:paraId="5E3F0F65" w14:textId="7E2CAC3D" w:rsidR="00A81809" w:rsidRDefault="00A81809" w:rsidP="00A81809">
      <w:pPr>
        <w:pStyle w:val="ListParagraph"/>
      </w:pPr>
      <w:r>
        <w:rPr>
          <w:noProof/>
        </w:rPr>
        <w:drawing>
          <wp:inline distT="0" distB="0" distL="0" distR="0" wp14:anchorId="006700DB" wp14:editId="3530019A">
            <wp:extent cx="5930900" cy="333375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9A02E59" wp14:editId="0401020D">
            <wp:extent cx="5930900" cy="333375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89580" w14:textId="63534986" w:rsidR="00A81809" w:rsidRDefault="00A81809" w:rsidP="00A81809">
      <w:pPr>
        <w:pStyle w:val="ListParagraph"/>
      </w:pPr>
    </w:p>
    <w:p w14:paraId="0D388069" w14:textId="7C3A4731" w:rsidR="00A81809" w:rsidRDefault="00A81809" w:rsidP="00A81809">
      <w:pPr>
        <w:pStyle w:val="ListParagraph"/>
      </w:pPr>
      <w:r>
        <w:lastRenderedPageBreak/>
        <w:t xml:space="preserve">And this is the </w:t>
      </w:r>
      <w:proofErr w:type="spellStart"/>
      <w:proofErr w:type="gramStart"/>
      <w:r>
        <w:t>deleteItems</w:t>
      </w:r>
      <w:proofErr w:type="spellEnd"/>
      <w:r>
        <w:t>(</w:t>
      </w:r>
      <w:proofErr w:type="gramEnd"/>
      <w:r>
        <w:t>) method.</w:t>
      </w:r>
      <w:r>
        <w:rPr>
          <w:noProof/>
        </w:rPr>
        <w:drawing>
          <wp:inline distT="0" distB="0" distL="0" distR="0" wp14:anchorId="6AD88968" wp14:editId="54906CF7">
            <wp:extent cx="5930900" cy="33337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CA1211" w14:textId="04BE9B64" w:rsidR="00A81809" w:rsidRDefault="00A81809" w:rsidP="00A81809">
      <w:pPr>
        <w:pStyle w:val="ListParagraph"/>
      </w:pPr>
    </w:p>
    <w:p w14:paraId="1F5BF0DF" w14:textId="25344E90" w:rsidR="00A81809" w:rsidRDefault="00A81809" w:rsidP="00A81809">
      <w:pPr>
        <w:pStyle w:val="ListParagraph"/>
      </w:pPr>
    </w:p>
    <w:p w14:paraId="62B6C2F3" w14:textId="1861DFE9" w:rsidR="00A81809" w:rsidRDefault="00A81809" w:rsidP="00A81809">
      <w:pPr>
        <w:pStyle w:val="ListParagraph"/>
      </w:pPr>
    </w:p>
    <w:p w14:paraId="7DD7BC3E" w14:textId="585D851E" w:rsidR="00A81809" w:rsidRDefault="00A81809" w:rsidP="00A81809">
      <w:pPr>
        <w:pStyle w:val="ListParagraph"/>
      </w:pPr>
    </w:p>
    <w:p w14:paraId="16C8ADA3" w14:textId="2BBA029C" w:rsidR="00A81809" w:rsidRDefault="00A81809" w:rsidP="00A81809">
      <w:pPr>
        <w:pStyle w:val="ListParagraph"/>
      </w:pPr>
    </w:p>
    <w:p w14:paraId="1A02DD96" w14:textId="7AFB7ED5" w:rsidR="00A81809" w:rsidRDefault="00A81809" w:rsidP="00A81809">
      <w:pPr>
        <w:pStyle w:val="ListParagraph"/>
      </w:pPr>
    </w:p>
    <w:p w14:paraId="1D3DAC30" w14:textId="62037C2F" w:rsidR="00A81809" w:rsidRDefault="00A81809" w:rsidP="00A81809">
      <w:pPr>
        <w:pStyle w:val="ListParagraph"/>
      </w:pPr>
    </w:p>
    <w:p w14:paraId="3AC0139B" w14:textId="75BCF6CC" w:rsidR="00A81809" w:rsidRDefault="00A81809" w:rsidP="00A81809">
      <w:pPr>
        <w:pStyle w:val="ListParagraph"/>
      </w:pPr>
    </w:p>
    <w:p w14:paraId="6D54F9FA" w14:textId="77777777" w:rsidR="00A81809" w:rsidRDefault="00A81809" w:rsidP="00A81809">
      <w:pPr>
        <w:pStyle w:val="ListParagraph"/>
      </w:pPr>
    </w:p>
    <w:p w14:paraId="0E2557C4" w14:textId="49A4A2F7" w:rsidR="00A81809" w:rsidRDefault="00A81809" w:rsidP="00A81809">
      <w:pPr>
        <w:pStyle w:val="ListParagraph"/>
      </w:pPr>
    </w:p>
    <w:p w14:paraId="4C0CB060" w14:textId="7006CE0C" w:rsidR="00A81809" w:rsidRDefault="00A81809" w:rsidP="00A81809">
      <w:pPr>
        <w:pStyle w:val="ListParagraph"/>
      </w:pPr>
    </w:p>
    <w:p w14:paraId="501BA7A8" w14:textId="4FFBB744" w:rsidR="00A81809" w:rsidRDefault="00A81809" w:rsidP="00A81809">
      <w:pPr>
        <w:pStyle w:val="ListParagraph"/>
      </w:pPr>
    </w:p>
    <w:p w14:paraId="06B28060" w14:textId="08F3A018" w:rsidR="00A81809" w:rsidRDefault="00A81809" w:rsidP="00A81809">
      <w:pPr>
        <w:pStyle w:val="ListParagraph"/>
      </w:pPr>
    </w:p>
    <w:p w14:paraId="05517B8F" w14:textId="21FDD154" w:rsidR="00A81809" w:rsidRDefault="00A81809" w:rsidP="00A81809">
      <w:pPr>
        <w:pStyle w:val="ListParagraph"/>
      </w:pPr>
    </w:p>
    <w:p w14:paraId="215435B8" w14:textId="369DA225" w:rsidR="00A81809" w:rsidRDefault="00A81809" w:rsidP="00A81809">
      <w:pPr>
        <w:pStyle w:val="ListParagraph"/>
      </w:pPr>
    </w:p>
    <w:p w14:paraId="58623829" w14:textId="4B116B1D" w:rsidR="00A81809" w:rsidRDefault="00A81809" w:rsidP="00A81809">
      <w:pPr>
        <w:pStyle w:val="ListParagraph"/>
      </w:pPr>
    </w:p>
    <w:p w14:paraId="764718CA" w14:textId="208EF4BF" w:rsidR="00A81809" w:rsidRDefault="00A81809" w:rsidP="00A81809">
      <w:pPr>
        <w:pStyle w:val="ListParagraph"/>
      </w:pPr>
    </w:p>
    <w:p w14:paraId="27500480" w14:textId="43C9766B" w:rsidR="00A81809" w:rsidRDefault="00A81809" w:rsidP="00A81809">
      <w:pPr>
        <w:pStyle w:val="ListParagraph"/>
      </w:pPr>
    </w:p>
    <w:p w14:paraId="22D0D17F" w14:textId="4001BAD2" w:rsidR="00A81809" w:rsidRDefault="00A81809" w:rsidP="00A81809">
      <w:pPr>
        <w:pStyle w:val="ListParagraph"/>
      </w:pPr>
    </w:p>
    <w:p w14:paraId="1D68E149" w14:textId="5B975C93" w:rsidR="00A81809" w:rsidRDefault="00A81809" w:rsidP="00A81809">
      <w:pPr>
        <w:pStyle w:val="ListParagraph"/>
      </w:pPr>
    </w:p>
    <w:p w14:paraId="58C74FF0" w14:textId="71529089" w:rsidR="00A81809" w:rsidRDefault="00A81809" w:rsidP="00A81809">
      <w:pPr>
        <w:pStyle w:val="ListParagraph"/>
      </w:pPr>
    </w:p>
    <w:p w14:paraId="077FDC9F" w14:textId="4F3F752F" w:rsidR="00A81809" w:rsidRDefault="00A81809" w:rsidP="00A81809">
      <w:pPr>
        <w:pStyle w:val="ListParagraph"/>
      </w:pPr>
    </w:p>
    <w:p w14:paraId="507F7978" w14:textId="4563D1ED" w:rsidR="00A81809" w:rsidRDefault="00A81809" w:rsidP="00A81809">
      <w:pPr>
        <w:pStyle w:val="ListParagraph"/>
      </w:pPr>
    </w:p>
    <w:p w14:paraId="21794911" w14:textId="44F4CE18" w:rsidR="00A81809" w:rsidRDefault="00A81809" w:rsidP="00A81809">
      <w:pPr>
        <w:pStyle w:val="ListParagraph"/>
      </w:pPr>
    </w:p>
    <w:p w14:paraId="7E933C0B" w14:textId="77777777" w:rsidR="00A81809" w:rsidRDefault="00A81809" w:rsidP="00A81809">
      <w:pPr>
        <w:pStyle w:val="ListParagraph"/>
      </w:pPr>
    </w:p>
    <w:p w14:paraId="6C3DBF50" w14:textId="0385F6C6" w:rsidR="00A81809" w:rsidRDefault="00A81809" w:rsidP="00A81809">
      <w:pPr>
        <w:pStyle w:val="ListParagraph"/>
      </w:pPr>
      <w:r>
        <w:lastRenderedPageBreak/>
        <w:t>So, there are other helping methods also.</w:t>
      </w:r>
    </w:p>
    <w:p w14:paraId="4558C75F" w14:textId="71735D37" w:rsidR="00A81809" w:rsidRDefault="00A81809" w:rsidP="00A81809">
      <w:pPr>
        <w:pStyle w:val="ListParagraph"/>
      </w:pPr>
      <w:r>
        <w:rPr>
          <w:noProof/>
        </w:rPr>
        <w:drawing>
          <wp:inline distT="0" distB="0" distL="0" distR="0" wp14:anchorId="04916C80" wp14:editId="46740A4F">
            <wp:extent cx="5930900" cy="33337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A710F4" wp14:editId="303B1E6D">
            <wp:extent cx="5930900" cy="33337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3D66CB" wp14:editId="1052C590">
            <wp:extent cx="5930900" cy="33337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A27812" wp14:editId="226400FC">
            <wp:extent cx="5930900" cy="33337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2B93DA1" wp14:editId="0DC616DE">
            <wp:extent cx="5930900" cy="333375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04F674" wp14:editId="4C417E99">
            <wp:extent cx="5930900" cy="333375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CC047C" w14:textId="420ED623" w:rsidR="00A81809" w:rsidRDefault="00A81809" w:rsidP="00A81809">
      <w:pPr>
        <w:pStyle w:val="ListParagraph"/>
      </w:pPr>
    </w:p>
    <w:p w14:paraId="4E39C28C" w14:textId="18E959CA" w:rsidR="00A81809" w:rsidRDefault="00A81809" w:rsidP="00A81809">
      <w:pPr>
        <w:pStyle w:val="ListParagraph"/>
      </w:pPr>
    </w:p>
    <w:p w14:paraId="4B26678F" w14:textId="1B5FB63D" w:rsidR="00A81809" w:rsidRDefault="00A81809" w:rsidP="00A81809">
      <w:pPr>
        <w:pStyle w:val="ListParagraph"/>
      </w:pPr>
    </w:p>
    <w:p w14:paraId="41DEFB1B" w14:textId="22541673" w:rsidR="00A81809" w:rsidRDefault="00A81809" w:rsidP="00A81809">
      <w:pPr>
        <w:pStyle w:val="ListParagraph"/>
      </w:pPr>
    </w:p>
    <w:p w14:paraId="0EEDF2E0" w14:textId="598B3E96" w:rsidR="00A81809" w:rsidRDefault="00A81809" w:rsidP="00A81809">
      <w:pPr>
        <w:pStyle w:val="ListParagraph"/>
      </w:pPr>
    </w:p>
    <w:p w14:paraId="4DECD7B5" w14:textId="121C2515" w:rsidR="00A81809" w:rsidRDefault="00A81809" w:rsidP="00A81809">
      <w:pPr>
        <w:pStyle w:val="ListParagraph"/>
      </w:pPr>
    </w:p>
    <w:p w14:paraId="5CC74070" w14:textId="62FFF029" w:rsidR="00A81809" w:rsidRDefault="00A81809" w:rsidP="00A81809">
      <w:pPr>
        <w:pStyle w:val="ListParagraph"/>
      </w:pPr>
    </w:p>
    <w:p w14:paraId="0FAC2525" w14:textId="77777777" w:rsidR="00A81809" w:rsidRDefault="00A81809" w:rsidP="00A81809">
      <w:pPr>
        <w:pStyle w:val="ListParagraph"/>
      </w:pPr>
    </w:p>
    <w:p w14:paraId="3902DE75" w14:textId="3A9D5D3E" w:rsidR="00A81809" w:rsidRDefault="00A81809" w:rsidP="00A81809">
      <w:pPr>
        <w:pStyle w:val="ListParagraph"/>
      </w:pPr>
      <w:r>
        <w:lastRenderedPageBreak/>
        <w:t>Finally, this is the main function I would say.</w:t>
      </w:r>
    </w:p>
    <w:p w14:paraId="24E99CEA" w14:textId="5A19AD12" w:rsidR="00A81809" w:rsidRDefault="00A81809" w:rsidP="00A81809">
      <w:pPr>
        <w:pStyle w:val="ListParagraph"/>
      </w:pPr>
      <w:r>
        <w:rPr>
          <w:noProof/>
        </w:rPr>
        <w:drawing>
          <wp:inline distT="0" distB="0" distL="0" distR="0" wp14:anchorId="61BE9978" wp14:editId="6A8FFB80">
            <wp:extent cx="5935980" cy="3335020"/>
            <wp:effectExtent l="0" t="0" r="762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AF0545" w14:textId="636A2738" w:rsidR="00A81809" w:rsidRDefault="00A81809" w:rsidP="00A81809">
      <w:pPr>
        <w:pStyle w:val="ListParagraph"/>
      </w:pPr>
      <w:r>
        <w:t>If user run this code, it will look like this.</w:t>
      </w:r>
      <w:r>
        <w:rPr>
          <w:noProof/>
        </w:rPr>
        <w:drawing>
          <wp:inline distT="0" distB="0" distL="0" distR="0" wp14:anchorId="787DA84F" wp14:editId="1550AED1">
            <wp:extent cx="5935980" cy="3335020"/>
            <wp:effectExtent l="0" t="0" r="762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14E78" w14:textId="77777777" w:rsidR="00A81809" w:rsidRDefault="00A81809" w:rsidP="00A81809">
      <w:pPr>
        <w:pStyle w:val="ListParagraph"/>
      </w:pPr>
    </w:p>
    <w:p w14:paraId="513AF80A" w14:textId="77777777" w:rsidR="00A81809" w:rsidRDefault="00A81809" w:rsidP="00A81809">
      <w:pPr>
        <w:pStyle w:val="ListParagraph"/>
      </w:pPr>
    </w:p>
    <w:p w14:paraId="69F594DC" w14:textId="77777777" w:rsidR="00A81809" w:rsidRDefault="00A81809" w:rsidP="00A81809">
      <w:pPr>
        <w:pStyle w:val="ListParagraph"/>
      </w:pPr>
    </w:p>
    <w:p w14:paraId="35237D6B" w14:textId="77777777" w:rsidR="00A81809" w:rsidRDefault="00A81809" w:rsidP="00A81809">
      <w:pPr>
        <w:pStyle w:val="ListParagraph"/>
      </w:pPr>
    </w:p>
    <w:p w14:paraId="6933A682" w14:textId="77777777" w:rsidR="00A81809" w:rsidRDefault="00A81809" w:rsidP="00A81809">
      <w:pPr>
        <w:pStyle w:val="ListParagraph"/>
      </w:pPr>
    </w:p>
    <w:p w14:paraId="5B224B55" w14:textId="77777777" w:rsidR="00A81809" w:rsidRDefault="00A81809" w:rsidP="00A81809">
      <w:pPr>
        <w:pStyle w:val="ListParagraph"/>
      </w:pPr>
    </w:p>
    <w:p w14:paraId="7A6F728C" w14:textId="7D87BB1D" w:rsidR="00A81809" w:rsidRDefault="00A81809" w:rsidP="00A81809">
      <w:pPr>
        <w:pStyle w:val="ListParagraph"/>
      </w:pPr>
      <w:r>
        <w:lastRenderedPageBreak/>
        <w:t xml:space="preserve">After login as a admin, the </w:t>
      </w:r>
      <w:proofErr w:type="gramStart"/>
      <w:r>
        <w:t>Menu(</w:t>
      </w:r>
      <w:proofErr w:type="gramEnd"/>
      <w:r>
        <w:t>) asking for the option.</w:t>
      </w:r>
    </w:p>
    <w:p w14:paraId="261160F6" w14:textId="4DB0E933" w:rsidR="00A81809" w:rsidRDefault="00A81809" w:rsidP="00A81809">
      <w:pPr>
        <w:pStyle w:val="ListParagraph"/>
      </w:pPr>
      <w:r>
        <w:rPr>
          <w:noProof/>
        </w:rPr>
        <w:drawing>
          <wp:inline distT="0" distB="0" distL="0" distR="0" wp14:anchorId="2DBC0BF6" wp14:editId="34EE67BB">
            <wp:extent cx="5935980" cy="333502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EF23E5" w14:textId="1963B1C4" w:rsidR="00A81809" w:rsidRDefault="00A81809" w:rsidP="00A81809">
      <w:pPr>
        <w:pStyle w:val="ListParagraph"/>
      </w:pPr>
      <w:r>
        <w:t xml:space="preserve">And if the user a customer, the </w:t>
      </w:r>
      <w:proofErr w:type="gramStart"/>
      <w:r>
        <w:t>Menu(</w:t>
      </w:r>
      <w:proofErr w:type="gramEnd"/>
      <w:r>
        <w:t xml:space="preserve">) automatically call the </w:t>
      </w:r>
      <w:proofErr w:type="spellStart"/>
      <w:r>
        <w:t>buyProduct</w:t>
      </w:r>
      <w:proofErr w:type="spellEnd"/>
      <w:r>
        <w:t>() methods for further process.</w:t>
      </w:r>
      <w:r>
        <w:rPr>
          <w:noProof/>
        </w:rPr>
        <w:drawing>
          <wp:inline distT="0" distB="0" distL="0" distR="0" wp14:anchorId="1178A1B9" wp14:editId="63B7015E">
            <wp:extent cx="5935980" cy="3335020"/>
            <wp:effectExtent l="0" t="0" r="762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335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A765AD" w14:textId="00DCD43B" w:rsidR="00A81809" w:rsidRDefault="00A81809" w:rsidP="00A81809">
      <w:pPr>
        <w:pStyle w:val="ListParagraph"/>
      </w:pPr>
      <w:r>
        <w:t xml:space="preserve">In this picture the </w:t>
      </w:r>
      <w:proofErr w:type="spellStart"/>
      <w:proofErr w:type="gramStart"/>
      <w:r>
        <w:t>buyProduct</w:t>
      </w:r>
      <w:proofErr w:type="spellEnd"/>
      <w:r>
        <w:t>(</w:t>
      </w:r>
      <w:proofErr w:type="gramEnd"/>
      <w:r>
        <w:t>) asking for the product id to the user.</w:t>
      </w:r>
    </w:p>
    <w:p w14:paraId="32C6852B" w14:textId="04EFA322" w:rsidR="00A81809" w:rsidRDefault="00A81809" w:rsidP="00A81809">
      <w:pPr>
        <w:pStyle w:val="ListParagraph"/>
      </w:pPr>
    </w:p>
    <w:p w14:paraId="78520C87" w14:textId="7EB78FF0" w:rsidR="00A81809" w:rsidRDefault="00A81809" w:rsidP="00A81809">
      <w:pPr>
        <w:pStyle w:val="ListParagraph"/>
      </w:pPr>
    </w:p>
    <w:p w14:paraId="533CEDF6" w14:textId="6381CB1C" w:rsidR="00A81809" w:rsidRDefault="00A81809" w:rsidP="00A81809">
      <w:pPr>
        <w:pStyle w:val="ListParagraph"/>
      </w:pPr>
    </w:p>
    <w:p w14:paraId="0F4CDC70" w14:textId="12B16312" w:rsidR="00A81809" w:rsidRDefault="00A81809" w:rsidP="00A81809">
      <w:pPr>
        <w:pStyle w:val="ListParagraph"/>
      </w:pPr>
    </w:p>
    <w:p w14:paraId="3A326DB9" w14:textId="5A94F287" w:rsidR="00A81809" w:rsidRPr="00517CEE" w:rsidRDefault="00A81809" w:rsidP="00A81809">
      <w:pPr>
        <w:pStyle w:val="ListParagraph"/>
      </w:pPr>
      <w:r>
        <w:lastRenderedPageBreak/>
        <w:t xml:space="preserve">And if the user does not have any account, the </w:t>
      </w:r>
      <w:proofErr w:type="gramStart"/>
      <w:r>
        <w:t>Menu(</w:t>
      </w:r>
      <w:proofErr w:type="gramEnd"/>
      <w:r>
        <w:t xml:space="preserve">) call the </w:t>
      </w:r>
      <w:proofErr w:type="spellStart"/>
      <w:r>
        <w:t>createAccount</w:t>
      </w:r>
      <w:proofErr w:type="spellEnd"/>
      <w:r>
        <w:t>(). After creating it will look like this.</w:t>
      </w:r>
      <w:r w:rsidRPr="00A81809">
        <w:rPr>
          <w:noProof/>
        </w:rPr>
        <w:t xml:space="preserve"> </w:t>
      </w:r>
      <w:r>
        <w:rPr>
          <w:noProof/>
        </w:rPr>
        <w:drawing>
          <wp:inline distT="0" distB="0" distL="0" distR="0" wp14:anchorId="3B382E0A" wp14:editId="79255753">
            <wp:extent cx="5943600" cy="3341370"/>
            <wp:effectExtent l="0" t="0" r="0" b="0"/>
            <wp:docPr id="42" name="Picture 4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text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81809" w:rsidRPr="00517CEE" w:rsidSect="003C623F">
      <w:footerReference w:type="default" r:id="rId39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6B1A8A" w14:textId="77777777" w:rsidR="00956B1E" w:rsidRDefault="00956B1E" w:rsidP="00A81809">
      <w:pPr>
        <w:spacing w:after="0" w:line="240" w:lineRule="auto"/>
      </w:pPr>
      <w:r>
        <w:separator/>
      </w:r>
    </w:p>
  </w:endnote>
  <w:endnote w:type="continuationSeparator" w:id="0">
    <w:p w14:paraId="0AD920F6" w14:textId="77777777" w:rsidR="00956B1E" w:rsidRDefault="00956B1E" w:rsidP="00A818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213690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D68F9DA" w14:textId="05859745" w:rsidR="00A81809" w:rsidRDefault="00A81809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F1736C6" w14:textId="37F1BFB6" w:rsidR="00A81809" w:rsidRDefault="00A8180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183FF0" w14:textId="77777777" w:rsidR="00956B1E" w:rsidRDefault="00956B1E" w:rsidP="00A81809">
      <w:pPr>
        <w:spacing w:after="0" w:line="240" w:lineRule="auto"/>
      </w:pPr>
      <w:r>
        <w:separator/>
      </w:r>
    </w:p>
  </w:footnote>
  <w:footnote w:type="continuationSeparator" w:id="0">
    <w:p w14:paraId="1ABE54D7" w14:textId="77777777" w:rsidR="00956B1E" w:rsidRDefault="00956B1E" w:rsidP="00A8180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A7EF0"/>
    <w:multiLevelType w:val="hybridMultilevel"/>
    <w:tmpl w:val="4AA403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A02739"/>
    <w:multiLevelType w:val="hybridMultilevel"/>
    <w:tmpl w:val="3BBCF4E4"/>
    <w:lvl w:ilvl="0" w:tplc="66DC7DD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C24C2"/>
    <w:multiLevelType w:val="hybridMultilevel"/>
    <w:tmpl w:val="F072C6CC"/>
    <w:lvl w:ilvl="0" w:tplc="4F3406F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C2577"/>
    <w:multiLevelType w:val="hybridMultilevel"/>
    <w:tmpl w:val="333ABB3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0E6438"/>
    <w:multiLevelType w:val="hybridMultilevel"/>
    <w:tmpl w:val="36BE92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D2824"/>
    <w:multiLevelType w:val="hybridMultilevel"/>
    <w:tmpl w:val="A072B85E"/>
    <w:lvl w:ilvl="0" w:tplc="53EE25F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706E8C"/>
    <w:multiLevelType w:val="hybridMultilevel"/>
    <w:tmpl w:val="9DDCAF16"/>
    <w:lvl w:ilvl="0" w:tplc="19122414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D8C6537"/>
    <w:multiLevelType w:val="hybridMultilevel"/>
    <w:tmpl w:val="F6E8A278"/>
    <w:lvl w:ilvl="0" w:tplc="5F3AC7A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79C436B"/>
    <w:multiLevelType w:val="hybridMultilevel"/>
    <w:tmpl w:val="C1C40330"/>
    <w:lvl w:ilvl="0" w:tplc="CD5E48E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723768"/>
    <w:multiLevelType w:val="hybridMultilevel"/>
    <w:tmpl w:val="32820C98"/>
    <w:lvl w:ilvl="0" w:tplc="9CACEC9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F1710C8"/>
    <w:multiLevelType w:val="hybridMultilevel"/>
    <w:tmpl w:val="775C8722"/>
    <w:lvl w:ilvl="0" w:tplc="10FE2090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730002"/>
    <w:multiLevelType w:val="hybridMultilevel"/>
    <w:tmpl w:val="026AE7A0"/>
    <w:lvl w:ilvl="0" w:tplc="CC52E31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B738CB"/>
    <w:multiLevelType w:val="hybridMultilevel"/>
    <w:tmpl w:val="4AA403F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2"/>
  </w:num>
  <w:num w:numId="4">
    <w:abstractNumId w:val="10"/>
  </w:num>
  <w:num w:numId="5">
    <w:abstractNumId w:val="8"/>
  </w:num>
  <w:num w:numId="6">
    <w:abstractNumId w:val="11"/>
  </w:num>
  <w:num w:numId="7">
    <w:abstractNumId w:val="7"/>
  </w:num>
  <w:num w:numId="8">
    <w:abstractNumId w:val="6"/>
  </w:num>
  <w:num w:numId="9">
    <w:abstractNumId w:val="5"/>
  </w:num>
  <w:num w:numId="10">
    <w:abstractNumId w:val="0"/>
  </w:num>
  <w:num w:numId="11">
    <w:abstractNumId w:val="3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NDY0NjM2MzA1NzJX0lEKTi0uzszPAykwrQUApJLNSCwAAAA="/>
  </w:docVars>
  <w:rsids>
    <w:rsidRoot w:val="00517CEE"/>
    <w:rsid w:val="000F6474"/>
    <w:rsid w:val="00160F67"/>
    <w:rsid w:val="0033330D"/>
    <w:rsid w:val="003C623F"/>
    <w:rsid w:val="00472FE5"/>
    <w:rsid w:val="00517CEE"/>
    <w:rsid w:val="00557B87"/>
    <w:rsid w:val="00667E62"/>
    <w:rsid w:val="00956B1E"/>
    <w:rsid w:val="009A70EC"/>
    <w:rsid w:val="00A81809"/>
    <w:rsid w:val="00EB58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65072"/>
  <w15:chartTrackingRefBased/>
  <w15:docId w15:val="{95FD7E4E-BA9B-4345-A4BB-92BD1A0595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17CE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180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C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9A70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A8180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81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1809"/>
  </w:style>
  <w:style w:type="paragraph" w:styleId="Footer">
    <w:name w:val="footer"/>
    <w:basedOn w:val="Normal"/>
    <w:link w:val="FooterChar"/>
    <w:uiPriority w:val="99"/>
    <w:unhideWhenUsed/>
    <w:rsid w:val="00A818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1809"/>
  </w:style>
  <w:style w:type="paragraph" w:styleId="TOCHeading">
    <w:name w:val="TOC Heading"/>
    <w:basedOn w:val="Heading1"/>
    <w:next w:val="Normal"/>
    <w:uiPriority w:val="39"/>
    <w:unhideWhenUsed/>
    <w:qFormat/>
    <w:rsid w:val="00A81809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A8180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81809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A81809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3C623F"/>
    <w:pPr>
      <w:spacing w:after="0" w:line="240" w:lineRule="auto"/>
    </w:pPr>
    <w:rPr>
      <w:color w:val="44546A" w:themeColor="text2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rsid w:val="003C623F"/>
    <w:rPr>
      <w:color w:val="44546A" w:themeColor="text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67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1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93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161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8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footer" Target="footer1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15012184FF2A4AEFBB51EB171D06CE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856463-1B06-4821-A951-83B77AEBCA14}"/>
      </w:docPartPr>
      <w:docPartBody>
        <w:p w:rsidR="00000000" w:rsidRDefault="00F321D8" w:rsidP="00F321D8">
          <w:pPr>
            <w:pStyle w:val="15012184FF2A4AEFBB51EB171D06CE5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21D8"/>
    <w:rsid w:val="00886187"/>
    <w:rsid w:val="00F32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012184FF2A4AEFBB51EB171D06CE5A">
    <w:name w:val="15012184FF2A4AEFBB51EB171D06CE5A"/>
    <w:rsid w:val="00F321D8"/>
  </w:style>
  <w:style w:type="paragraph" w:customStyle="1" w:styleId="B7A1DCBBB38F4A928A8C7F462E0159B5">
    <w:name w:val="B7A1DCBBB38F4A928A8C7F462E0159B5"/>
    <w:rsid w:val="00F321D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Septeer 3, 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5283381-7F5D-4EB3-8D09-0D86630EBD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2</Pages>
  <Words>1017</Words>
  <Characters>580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shoping system</dc:title>
  <dc:subject>A</dc:subject>
  <dc:creator>Mohammad Barkatullah</dc:creator>
  <cp:keywords/>
  <dc:description/>
  <cp:lastModifiedBy>Mohammad Barkatullah</cp:lastModifiedBy>
  <cp:revision>7</cp:revision>
  <dcterms:created xsi:type="dcterms:W3CDTF">2021-08-30T16:05:00Z</dcterms:created>
  <dcterms:modified xsi:type="dcterms:W3CDTF">2021-09-03T14:16:00Z</dcterms:modified>
  <cp:category>CSC101</cp:category>
</cp:coreProperties>
</file>